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95FE2" w14:textId="6565981C" w:rsidR="00132A43" w:rsidRPr="00132A43" w:rsidRDefault="0089136C" w:rsidP="00132A43">
      <w:pPr>
        <w:autoSpaceDE w:val="0"/>
        <w:autoSpaceDN w:val="0"/>
        <w:bidi w:val="0"/>
        <w:adjustRightInd w:val="0"/>
        <w:spacing w:after="120" w:line="480" w:lineRule="auto"/>
        <w:rPr>
          <w:rFonts w:asciiTheme="minorBidi" w:hAnsiTheme="minorBidi"/>
          <w:b/>
          <w:color w:val="000000" w:themeColor="text1"/>
          <w:sz w:val="20"/>
          <w:szCs w:val="20"/>
        </w:rPr>
      </w:pPr>
      <w:r w:rsidRPr="00132A43">
        <w:rPr>
          <w:rFonts w:asciiTheme="minorBidi" w:hAnsiTheme="minorBidi"/>
          <w:b/>
          <w:color w:val="000000" w:themeColor="text1"/>
          <w:sz w:val="20"/>
          <w:szCs w:val="20"/>
        </w:rPr>
        <w:t>Supplementary</w:t>
      </w:r>
      <w:r w:rsidR="00132A43">
        <w:rPr>
          <w:rFonts w:asciiTheme="minorBidi" w:hAnsiTheme="minorBidi"/>
          <w:b/>
          <w:color w:val="000000" w:themeColor="text1"/>
          <w:sz w:val="20"/>
          <w:szCs w:val="20"/>
        </w:rPr>
        <w:t xml:space="preserve"> </w:t>
      </w:r>
      <w:r w:rsidR="00132A43" w:rsidRPr="00132A43">
        <w:rPr>
          <w:rFonts w:asciiTheme="minorBidi" w:hAnsiTheme="minorBidi"/>
          <w:b/>
          <w:color w:val="000000" w:themeColor="text1"/>
          <w:sz w:val="20"/>
          <w:szCs w:val="20"/>
        </w:rPr>
        <w:t>Material</w:t>
      </w:r>
    </w:p>
    <w:p w14:paraId="0AE8C980" w14:textId="6407C020" w:rsidR="0089136C" w:rsidRPr="00132A43" w:rsidRDefault="00F23AF4" w:rsidP="00132A43">
      <w:pPr>
        <w:autoSpaceDE w:val="0"/>
        <w:autoSpaceDN w:val="0"/>
        <w:bidi w:val="0"/>
        <w:adjustRightInd w:val="0"/>
        <w:spacing w:after="120" w:line="480" w:lineRule="auto"/>
        <w:rPr>
          <w:rFonts w:asciiTheme="minorBidi" w:hAnsiTheme="minorBidi"/>
          <w:bCs/>
          <w:color w:val="000000" w:themeColor="text1"/>
          <w:sz w:val="20"/>
          <w:szCs w:val="20"/>
        </w:rPr>
      </w:pPr>
      <w:r>
        <w:rPr>
          <w:rFonts w:asciiTheme="minorBidi" w:hAnsiTheme="minorBidi"/>
          <w:b/>
          <w:color w:val="000000" w:themeColor="text1"/>
          <w:sz w:val="20"/>
          <w:szCs w:val="20"/>
        </w:rPr>
        <w:t xml:space="preserve">Supplemental </w:t>
      </w:r>
      <w:r w:rsidR="00132A43" w:rsidRPr="00132A43">
        <w:rPr>
          <w:rFonts w:asciiTheme="minorBidi" w:hAnsiTheme="minorBidi"/>
          <w:b/>
          <w:color w:val="000000" w:themeColor="text1"/>
          <w:sz w:val="20"/>
          <w:szCs w:val="20"/>
        </w:rPr>
        <w:t>Table</w:t>
      </w:r>
      <w:r w:rsidR="00132A43">
        <w:rPr>
          <w:rFonts w:asciiTheme="minorBidi" w:hAnsiTheme="minorBidi"/>
          <w:b/>
          <w:color w:val="000000" w:themeColor="text1"/>
          <w:sz w:val="20"/>
          <w:szCs w:val="20"/>
        </w:rPr>
        <w:t xml:space="preserve"> </w:t>
      </w:r>
      <w:r w:rsidR="00132A43" w:rsidRPr="00132A43">
        <w:rPr>
          <w:rFonts w:asciiTheme="minorBidi" w:hAnsiTheme="minorBidi"/>
          <w:b/>
          <w:color w:val="000000" w:themeColor="text1"/>
          <w:sz w:val="20"/>
          <w:szCs w:val="20"/>
        </w:rPr>
        <w:t>1:</w:t>
      </w:r>
      <w:r w:rsidR="00132A43">
        <w:rPr>
          <w:rFonts w:asciiTheme="minorBidi" w:hAnsiTheme="minorBidi"/>
          <w:bCs/>
          <w:color w:val="000000" w:themeColor="text1"/>
          <w:sz w:val="20"/>
          <w:szCs w:val="20"/>
        </w:rPr>
        <w:t xml:space="preserve"> </w:t>
      </w:r>
      <w:r w:rsidR="0089136C" w:rsidRPr="00132A43">
        <w:rPr>
          <w:rFonts w:asciiTheme="minorBidi" w:hAnsiTheme="minorBidi"/>
          <w:bCs/>
          <w:color w:val="000000" w:themeColor="text1"/>
          <w:sz w:val="20"/>
          <w:szCs w:val="20"/>
        </w:rPr>
        <w:t>COVID-19</w:t>
      </w:r>
      <w:r w:rsidR="00132A43">
        <w:rPr>
          <w:rFonts w:asciiTheme="minorBidi" w:hAnsiTheme="minorBidi"/>
          <w:bCs/>
          <w:color w:val="000000" w:themeColor="text1"/>
          <w:sz w:val="20"/>
          <w:szCs w:val="20"/>
        </w:rPr>
        <w:t xml:space="preserve"> in Saudi Arabia during the study period. 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2600"/>
        <w:gridCol w:w="3691"/>
        <w:gridCol w:w="5519"/>
        <w:gridCol w:w="1244"/>
        <w:gridCol w:w="884"/>
      </w:tblGrid>
      <w:tr w:rsidR="00132A43" w:rsidRPr="00132A43" w14:paraId="4F952264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6E8A0" w14:textId="5426810C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Date</w:t>
            </w:r>
            <w:r w:rsid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9713A6" w14:textId="58FC1EC9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Decision</w:t>
            </w:r>
            <w:r w:rsid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992C2" w14:textId="77777777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Instructions</w:t>
            </w:r>
          </w:p>
        </w:tc>
        <w:tc>
          <w:tcPr>
            <w:tcW w:w="446" w:type="pct"/>
          </w:tcPr>
          <w:p w14:paraId="38DFF2F2" w14:textId="77777777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Cases</w:t>
            </w:r>
          </w:p>
        </w:tc>
        <w:tc>
          <w:tcPr>
            <w:tcW w:w="317" w:type="pct"/>
          </w:tcPr>
          <w:p w14:paraId="0277F8EC" w14:textId="77777777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Deaths</w:t>
            </w:r>
          </w:p>
        </w:tc>
      </w:tr>
      <w:tr w:rsidR="00132A43" w:rsidRPr="00132A43" w14:paraId="466FE6BF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53A10" w14:textId="3DA8D00C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5th</w:t>
            </w:r>
            <w:r w:rsid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 w:rsid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January</w:t>
            </w:r>
            <w:r w:rsid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1393A" w14:textId="5F2A6D65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Evacuate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audi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itizens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rom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hina.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D2F80" w14:textId="6B87BFE0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pplying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reventive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recautions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lights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oming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rom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hina.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46" w:type="pct"/>
          </w:tcPr>
          <w:p w14:paraId="51B41BA3" w14:textId="77777777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17" w:type="pct"/>
          </w:tcPr>
          <w:p w14:paraId="059529C4" w14:textId="77777777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0</w:t>
            </w:r>
          </w:p>
        </w:tc>
      </w:tr>
      <w:tr w:rsidR="00132A43" w:rsidRPr="00132A43" w14:paraId="3313F555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3FD1C" w14:textId="68F5918E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6th</w:t>
            </w:r>
            <w:r w:rsid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 w:rsid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February</w:t>
            </w:r>
            <w:r w:rsid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1FF34" w14:textId="28DD9080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uspend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ravel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 w:rsid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hina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8342D" w14:textId="1231338D" w:rsidR="0089136C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Cs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Cs/>
                <w:color w:val="000000" w:themeColor="text1"/>
                <w:sz w:val="20"/>
                <w:szCs w:val="20"/>
              </w:rPr>
              <w:t>NA</w:t>
            </w:r>
          </w:p>
        </w:tc>
        <w:tc>
          <w:tcPr>
            <w:tcW w:w="446" w:type="pct"/>
          </w:tcPr>
          <w:p w14:paraId="7126645B" w14:textId="77777777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17" w:type="pct"/>
          </w:tcPr>
          <w:p w14:paraId="68E4F83C" w14:textId="77777777" w:rsidR="0089136C" w:rsidRPr="00132A43" w:rsidRDefault="0089136C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0</w:t>
            </w:r>
          </w:p>
        </w:tc>
      </w:tr>
      <w:tr w:rsidR="00132A43" w:rsidRPr="00132A43" w14:paraId="4951EAE7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7880F" w14:textId="3639EADA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4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Marc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B7A8B" w14:textId="1AF2CBFF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uspe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Omrah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91133" w14:textId="5A9EC342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Cs/>
                <w:color w:val="000000" w:themeColor="text1"/>
                <w:sz w:val="20"/>
                <w:szCs w:val="20"/>
              </w:rPr>
              <w:t>NA</w:t>
            </w:r>
          </w:p>
        </w:tc>
        <w:tc>
          <w:tcPr>
            <w:tcW w:w="446" w:type="pct"/>
          </w:tcPr>
          <w:p w14:paraId="5EA577D0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317" w:type="pct"/>
          </w:tcPr>
          <w:p w14:paraId="0CF25FCD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0</w:t>
            </w:r>
          </w:p>
        </w:tc>
      </w:tr>
      <w:tr w:rsidR="00132A43" w:rsidRPr="00132A43" w14:paraId="38DA2582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D78EE" w14:textId="5A9456AA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8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Marc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53A93" w14:textId="1EF8B8DD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uspe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educat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A4D365" w14:textId="02E001A9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ontinue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virtually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os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chool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h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hav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bilities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46" w:type="pct"/>
          </w:tcPr>
          <w:p w14:paraId="2D4EBA29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317" w:type="pct"/>
          </w:tcPr>
          <w:p w14:paraId="40488319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0</w:t>
            </w:r>
          </w:p>
        </w:tc>
      </w:tr>
      <w:tr w:rsidR="00132A43" w:rsidRPr="00132A43" w14:paraId="216920D3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DB462" w14:textId="495CD0F6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13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Marc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DEA5F" w14:textId="29D3CA39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uspe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ublic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ctivities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4FF07" w14:textId="0751AFCD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amily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eeting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gathering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lik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eddings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46" w:type="pct"/>
          </w:tcPr>
          <w:p w14:paraId="4DE87214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317" w:type="pct"/>
          </w:tcPr>
          <w:p w14:paraId="696D4E7E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0</w:t>
            </w:r>
          </w:p>
        </w:tc>
      </w:tr>
      <w:tr w:rsidR="00132A43" w:rsidRPr="00132A43" w14:paraId="296AAFEF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1D0B74" w14:textId="476E9B5C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15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-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17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Marc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D41F3" w14:textId="093A2CF2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uspe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ternationa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lights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uspe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hysica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ttendanc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governmen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ector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los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alls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restaurants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afes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uspe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raying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osques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.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E7D4D5" w14:textId="50F7B6B1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Cs/>
                <w:color w:val="000000" w:themeColor="text1"/>
                <w:sz w:val="20"/>
                <w:szCs w:val="20"/>
              </w:rPr>
              <w:t>NA</w:t>
            </w:r>
          </w:p>
        </w:tc>
        <w:tc>
          <w:tcPr>
            <w:tcW w:w="446" w:type="pct"/>
          </w:tcPr>
          <w:p w14:paraId="28DCA2C8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175</w:t>
            </w:r>
          </w:p>
        </w:tc>
        <w:tc>
          <w:tcPr>
            <w:tcW w:w="317" w:type="pct"/>
          </w:tcPr>
          <w:p w14:paraId="335D9D5C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0</w:t>
            </w:r>
          </w:p>
        </w:tc>
      </w:tr>
      <w:tr w:rsidR="00132A43" w:rsidRPr="00132A43" w14:paraId="5B94B2C3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C31AC" w14:textId="63275690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1st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Marc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A8920" w14:textId="498A988E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uspe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nationa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lights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rains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ublic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ransportation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B4AFF" w14:textId="024A0D66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ublic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ransportat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cluding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axis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uses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46" w:type="pct"/>
          </w:tcPr>
          <w:p w14:paraId="1268DF39" w14:textId="77777777" w:rsidR="00132A43" w:rsidRPr="00132A43" w:rsidDel="006E08A8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392</w:t>
            </w:r>
          </w:p>
        </w:tc>
        <w:tc>
          <w:tcPr>
            <w:tcW w:w="317" w:type="pct"/>
          </w:tcPr>
          <w:p w14:paraId="5C48453A" w14:textId="77777777" w:rsidR="00132A43" w:rsidRPr="00132A43" w:rsidDel="006E08A8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0</w:t>
            </w:r>
          </w:p>
        </w:tc>
      </w:tr>
      <w:tr w:rsidR="00132A43" w:rsidRPr="00132A43" w14:paraId="32622184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AC3DF" w14:textId="083D2094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3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rd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6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Marc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92478" w14:textId="46676D1C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tar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quarantin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rom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7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m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6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m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21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days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crease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rom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3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m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6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m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8DD26" w14:textId="703538EB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No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owing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entry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exi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rom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Riyadh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akkah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madina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46" w:type="pct"/>
          </w:tcPr>
          <w:p w14:paraId="5EA8AE34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1012</w:t>
            </w:r>
          </w:p>
        </w:tc>
        <w:tc>
          <w:tcPr>
            <w:tcW w:w="317" w:type="pct"/>
          </w:tcPr>
          <w:p w14:paraId="082FF1F6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3</w:t>
            </w:r>
          </w:p>
        </w:tc>
      </w:tr>
      <w:tr w:rsidR="00132A43" w:rsidRPr="00132A43" w14:paraId="74B74433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C92CD" w14:textId="0ECA2F92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30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Marc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8B81C" w14:textId="759FAC66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Every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OVID-19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atien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i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reate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ithou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ees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BEAE7" w14:textId="5022A9E0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i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clude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itizens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residents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llega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residents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46" w:type="pct"/>
          </w:tcPr>
          <w:p w14:paraId="683F8CF0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1453</w:t>
            </w:r>
          </w:p>
        </w:tc>
        <w:tc>
          <w:tcPr>
            <w:tcW w:w="317" w:type="pct"/>
          </w:tcPr>
          <w:p w14:paraId="690EB80A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8</w:t>
            </w:r>
          </w:p>
        </w:tc>
      </w:tr>
      <w:tr w:rsidR="00132A43" w:rsidRPr="00132A43" w14:paraId="3C09D3AD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0604C" w14:textId="5BFF65B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lastRenderedPageBreak/>
              <w:t>2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nd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6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April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228B" w14:textId="78BE34EA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tar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day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quarantin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akkah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madina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cluding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Riyadh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Dammam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abuk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90DA7" w14:textId="7A7B533E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Cs/>
                <w:color w:val="000000" w:themeColor="text1"/>
                <w:sz w:val="20"/>
                <w:szCs w:val="20"/>
              </w:rPr>
              <w:t>NA</w:t>
            </w:r>
          </w:p>
        </w:tc>
        <w:tc>
          <w:tcPr>
            <w:tcW w:w="446" w:type="pct"/>
          </w:tcPr>
          <w:p w14:paraId="5B7DB3BB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2523</w:t>
            </w:r>
          </w:p>
        </w:tc>
        <w:tc>
          <w:tcPr>
            <w:tcW w:w="317" w:type="pct"/>
          </w:tcPr>
          <w:p w14:paraId="0064F4A3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38</w:t>
            </w:r>
          </w:p>
        </w:tc>
      </w:tr>
      <w:tr w:rsidR="00132A43" w:rsidRPr="00132A43" w14:paraId="5563B36B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0A721B" w14:textId="4337A4F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1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st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April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8715E" w14:textId="24364582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Ramadan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quarantin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hour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r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djuste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rom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5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m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9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m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1EAC8" w14:textId="1731E843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Cs/>
                <w:color w:val="000000" w:themeColor="text1"/>
                <w:sz w:val="20"/>
                <w:szCs w:val="20"/>
              </w:rPr>
              <w:t>NA</w:t>
            </w:r>
          </w:p>
        </w:tc>
        <w:tc>
          <w:tcPr>
            <w:tcW w:w="446" w:type="pct"/>
          </w:tcPr>
          <w:p w14:paraId="7B88C701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11631</w:t>
            </w:r>
          </w:p>
        </w:tc>
        <w:tc>
          <w:tcPr>
            <w:tcW w:w="317" w:type="pct"/>
          </w:tcPr>
          <w:p w14:paraId="49477516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109</w:t>
            </w:r>
          </w:p>
        </w:tc>
      </w:tr>
      <w:tr w:rsidR="00132A43" w:rsidRPr="00132A43" w14:paraId="19F54E16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6F552" w14:textId="314529E1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6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April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E48BE" w14:textId="20DFCED4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audi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rabia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igne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ontrac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ith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hina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bou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995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ill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d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9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ill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OVID-19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ests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987E7" w14:textId="19949B66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Cs/>
                <w:color w:val="000000" w:themeColor="text1"/>
                <w:sz w:val="20"/>
                <w:szCs w:val="20"/>
              </w:rPr>
              <w:t>NA</w:t>
            </w:r>
          </w:p>
        </w:tc>
        <w:tc>
          <w:tcPr>
            <w:tcW w:w="446" w:type="pct"/>
          </w:tcPr>
          <w:p w14:paraId="057F6B88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17522</w:t>
            </w:r>
          </w:p>
        </w:tc>
        <w:tc>
          <w:tcPr>
            <w:tcW w:w="317" w:type="pct"/>
          </w:tcPr>
          <w:p w14:paraId="044D063F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139</w:t>
            </w:r>
          </w:p>
        </w:tc>
      </w:tr>
      <w:tr w:rsidR="00132A43" w:rsidRPr="00132A43" w14:paraId="096A17AC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156D8" w14:textId="1E48C3A8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8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31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st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May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D7FE5" w14:textId="441A9718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tar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owing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om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economic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ommercia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ctivities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ranspor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etwee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itie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non-quarantin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eriod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fte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a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y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owe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nationa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lights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raying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osques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raveling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ithi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audi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rabia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075E5" w14:textId="18C4E5AB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Cs/>
                <w:color w:val="000000" w:themeColor="text1"/>
                <w:sz w:val="20"/>
                <w:szCs w:val="20"/>
              </w:rPr>
              <w:t>NA</w:t>
            </w:r>
          </w:p>
        </w:tc>
        <w:tc>
          <w:tcPr>
            <w:tcW w:w="446" w:type="pct"/>
          </w:tcPr>
          <w:p w14:paraId="6B0795D9" w14:textId="0DCE4B8A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83384</w:t>
            </w:r>
            <w:r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7" w:type="pct"/>
          </w:tcPr>
          <w:p w14:paraId="1D0CA6DC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480</w:t>
            </w:r>
          </w:p>
        </w:tc>
      </w:tr>
      <w:tr w:rsidR="00132A43" w:rsidRPr="00132A43" w14:paraId="488C819B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ADB7B" w14:textId="208CA091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8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May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2C7CA" w14:textId="0A40718F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tar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ou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data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ollect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75C82" w14:textId="2FD13C22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strike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Cs/>
                <w:color w:val="000000" w:themeColor="text1"/>
                <w:sz w:val="20"/>
                <w:szCs w:val="20"/>
              </w:rPr>
              <w:t>NA</w:t>
            </w:r>
          </w:p>
        </w:tc>
        <w:tc>
          <w:tcPr>
            <w:tcW w:w="446" w:type="pct"/>
          </w:tcPr>
          <w:p w14:paraId="58C4D60B" w14:textId="03F3F2FF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Cs/>
                <w:strike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35432</w:t>
            </w:r>
            <w:r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7" w:type="pct"/>
          </w:tcPr>
          <w:p w14:paraId="125456A4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Cs/>
                <w:strike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229</w:t>
            </w:r>
          </w:p>
        </w:tc>
      </w:tr>
      <w:tr w:rsidR="00132A43" w:rsidRPr="00132A43" w14:paraId="1832DF83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501B5" w14:textId="2EE3672A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1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st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June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F53E5" w14:textId="3F10DD49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ack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norma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ctivitie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itie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audi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rabia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25B8C" w14:textId="3F6CF0EE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ith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restriction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revent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recaution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ocia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distance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46" w:type="pct"/>
          </w:tcPr>
          <w:p w14:paraId="2C6EDE28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154233</w:t>
            </w:r>
          </w:p>
        </w:tc>
        <w:tc>
          <w:tcPr>
            <w:tcW w:w="317" w:type="pct"/>
          </w:tcPr>
          <w:p w14:paraId="344D6545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1230</w:t>
            </w:r>
          </w:p>
        </w:tc>
      </w:tr>
      <w:tr w:rsidR="00132A43" w:rsidRPr="00132A43" w14:paraId="3E93E33D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55717" w14:textId="213B53D1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2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nd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June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AF788" w14:textId="4AC4ADA2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r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i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Hajj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1441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ith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limite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numbe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ilgrim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h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r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audi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rabia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6DEB8" w14:textId="11DC3340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Cs/>
                <w:color w:val="000000" w:themeColor="text1"/>
                <w:sz w:val="20"/>
                <w:szCs w:val="20"/>
              </w:rPr>
              <w:t>NA</w:t>
            </w:r>
          </w:p>
        </w:tc>
        <w:tc>
          <w:tcPr>
            <w:tcW w:w="446" w:type="pct"/>
          </w:tcPr>
          <w:p w14:paraId="77AB092A" w14:textId="4E849163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157612</w:t>
            </w:r>
            <w:r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7" w:type="pct"/>
          </w:tcPr>
          <w:p w14:paraId="778B85AB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1267</w:t>
            </w:r>
          </w:p>
        </w:tc>
      </w:tr>
      <w:tr w:rsidR="00132A43" w:rsidRPr="00132A43" w14:paraId="65A12F4B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16736" w14:textId="0F734712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9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June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16A77" w14:textId="5306A3BD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inishe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data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ollection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E4DFD" w14:textId="20BF1D08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Cs/>
                <w:color w:val="000000" w:themeColor="text1"/>
                <w:sz w:val="20"/>
                <w:szCs w:val="20"/>
              </w:rPr>
              <w:t>NA</w:t>
            </w:r>
          </w:p>
        </w:tc>
        <w:tc>
          <w:tcPr>
            <w:tcW w:w="446" w:type="pct"/>
          </w:tcPr>
          <w:p w14:paraId="7E42DF4A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182493</w:t>
            </w:r>
          </w:p>
        </w:tc>
        <w:tc>
          <w:tcPr>
            <w:tcW w:w="317" w:type="pct"/>
          </w:tcPr>
          <w:p w14:paraId="667D07CD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1551</w:t>
            </w:r>
          </w:p>
        </w:tc>
      </w:tr>
      <w:tr w:rsidR="00132A43" w:rsidRPr="00132A43" w14:paraId="61B05A67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038B1" w14:textId="29F5CC5C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15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August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BE672" w14:textId="7889A275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inistry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Educat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nounce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a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educat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i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virtua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irs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7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eek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y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i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reasses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f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going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ontinu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a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ay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o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not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47EE7" w14:textId="052E8E85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eacher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tudent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a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us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adrasty</w:t>
            </w:r>
            <w:proofErr w:type="spellEnd"/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platform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46" w:type="pct"/>
          </w:tcPr>
          <w:p w14:paraId="74753570" w14:textId="44543CA3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295902</w:t>
            </w:r>
            <w:r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7" w:type="pct"/>
          </w:tcPr>
          <w:p w14:paraId="4F8FFB81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3338</w:t>
            </w:r>
          </w:p>
        </w:tc>
      </w:tr>
      <w:tr w:rsidR="00132A43" w:rsidRPr="00132A43" w14:paraId="79216806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919C1" w14:textId="2F8BF65B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8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ctober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DD003" w14:textId="4C9F9238" w:rsidR="00132A43" w:rsidRPr="00132A43" w:rsidRDefault="00132A43" w:rsidP="00132A43">
            <w:pPr>
              <w:widowControl w:val="0"/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inistry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Educat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nounce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lastRenderedPageBreak/>
              <w:t>tha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educat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i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ontinu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virtua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res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emester.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1E732" w14:textId="5427CED6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Cs/>
                <w:color w:val="000000" w:themeColor="text1"/>
                <w:sz w:val="20"/>
                <w:szCs w:val="20"/>
              </w:rPr>
              <w:lastRenderedPageBreak/>
              <w:t>NA</w:t>
            </w:r>
          </w:p>
        </w:tc>
        <w:tc>
          <w:tcPr>
            <w:tcW w:w="446" w:type="pct"/>
          </w:tcPr>
          <w:p w14:paraId="23DF366B" w14:textId="1B1FAB6C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337711</w:t>
            </w:r>
            <w:r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7" w:type="pct"/>
          </w:tcPr>
          <w:p w14:paraId="453764C3" w14:textId="047BC4AF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4947</w:t>
            </w:r>
          </w:p>
        </w:tc>
      </w:tr>
      <w:tr w:rsidR="00132A43" w:rsidRPr="00132A43" w14:paraId="45B55037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0B08F" w14:textId="0A627498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10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December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21386" w14:textId="20029161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-FDA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nounce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pprova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registrat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(Pfizer-BioNTech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OVID-19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Vaccine)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3D0A6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46" w:type="pct"/>
          </w:tcPr>
          <w:p w14:paraId="68F84964" w14:textId="6069FF95" w:rsidR="00132A43" w:rsidRPr="00132A43" w:rsidRDefault="00132A43" w:rsidP="00132A43">
            <w:pPr>
              <w:shd w:val="clear" w:color="auto" w:fill="FFFFFF"/>
              <w:bidi w:val="0"/>
              <w:spacing w:after="0" w:line="240" w:lineRule="auto"/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359274</w:t>
            </w:r>
            <w:r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</w:p>
          <w:p w14:paraId="18248069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17" w:type="pct"/>
          </w:tcPr>
          <w:p w14:paraId="4B5EF205" w14:textId="67EC6BB1" w:rsidR="00132A43" w:rsidRPr="00132A43" w:rsidRDefault="00132A43" w:rsidP="00132A43">
            <w:pPr>
              <w:shd w:val="clear" w:color="auto" w:fill="FFFFFF"/>
              <w:bidi w:val="0"/>
              <w:spacing w:after="0" w:line="240" w:lineRule="auto"/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6002</w:t>
            </w:r>
          </w:p>
          <w:p w14:paraId="1477744C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</w:p>
        </w:tc>
      </w:tr>
      <w:tr w:rsidR="00132A43" w:rsidRPr="00132A43" w14:paraId="0188E661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32831" w14:textId="4A92C0B1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15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December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9D450" w14:textId="36EA877B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OH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nounce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a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registrat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OVID-19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vaccinat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ha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egun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2EC36" w14:textId="7293C604" w:rsidR="00132A43" w:rsidRPr="00132A43" w:rsidRDefault="00132A43" w:rsidP="00132A43">
            <w:pPr>
              <w:widowControl w:val="0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oth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audi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itizen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residents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  <w:p w14:paraId="09D158F4" w14:textId="5BF886B0" w:rsidR="00132A43" w:rsidRPr="00132A43" w:rsidRDefault="00132A43" w:rsidP="00132A43">
            <w:pPr>
              <w:widowControl w:val="0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Registration using Sehhaty mobile app. a. </w:t>
            </w:r>
            <w:hyperlink r:id="rId8" w:history="1">
              <w:r w:rsidRPr="00132A43">
                <w:rPr>
                  <w:rStyle w:val="Hyperlink"/>
                  <w:rFonts w:asciiTheme="minorBidi" w:hAnsiTheme="minorBidi"/>
                  <w:sz w:val="20"/>
                  <w:szCs w:val="20"/>
                </w:rPr>
                <w:t>Android</w:t>
              </w:r>
            </w:hyperlink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: b. </w:t>
            </w:r>
            <w:hyperlink r:id="rId9" w:history="1">
              <w:r w:rsidRPr="00132A43">
                <w:rPr>
                  <w:rStyle w:val="Hyperlink"/>
                  <w:rFonts w:asciiTheme="minorBidi" w:hAnsiTheme="minorBidi"/>
                  <w:sz w:val="20"/>
                  <w:szCs w:val="20"/>
                </w:rPr>
                <w:t>iOS</w:t>
              </w:r>
            </w:hyperlink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446" w:type="pct"/>
          </w:tcPr>
          <w:p w14:paraId="3F4E4C9A" w14:textId="4B3EC2BB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ind w:left="360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360013</w:t>
            </w:r>
            <w:r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7" w:type="pct"/>
          </w:tcPr>
          <w:p w14:paraId="39DD801F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6059</w:t>
            </w:r>
          </w:p>
        </w:tc>
      </w:tr>
      <w:tr w:rsidR="00132A43" w:rsidRPr="00132A43" w14:paraId="386FEE3E" w14:textId="77777777" w:rsidTr="00132A43">
        <w:tc>
          <w:tcPr>
            <w:tcW w:w="9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AC4CB" w14:textId="603976CE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December</w:t>
            </w:r>
            <w:r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b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132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C8A5E" w14:textId="63D09ECF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  <w:highlight w:val="yellow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Suspe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ternationa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round-trip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light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eek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s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expecte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o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last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other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week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so,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los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ll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l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entrance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8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52FD0" w14:textId="4B6B0F9C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  <w:highlight w:val="yellow"/>
              </w:rPr>
            </w:pP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I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coordinatio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between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he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inistry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Health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and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Ministry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of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  <w:r w:rsidRPr="00132A43">
              <w:rPr>
                <w:rFonts w:asciiTheme="minorBidi" w:hAnsiTheme="minorBidi"/>
                <w:color w:val="000000" w:themeColor="text1"/>
                <w:sz w:val="20"/>
                <w:szCs w:val="20"/>
              </w:rPr>
              <w:t>Transport.</w:t>
            </w:r>
            <w:r>
              <w:rPr>
                <w:rFonts w:asciiTheme="minorBidi" w:hAnsi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46" w:type="pct"/>
          </w:tcPr>
          <w:p w14:paraId="5677F51C" w14:textId="30DA5B66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360848</w:t>
            </w:r>
            <w:r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7" w:type="pct"/>
          </w:tcPr>
          <w:p w14:paraId="53031600" w14:textId="77777777" w:rsidR="00132A43" w:rsidRPr="00132A43" w:rsidRDefault="00132A43" w:rsidP="00132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after="0" w:line="240" w:lineRule="auto"/>
              <w:rPr>
                <w:rFonts w:asciiTheme="minorBidi" w:hAnsiTheme="minorBidi"/>
                <w:color w:val="000000" w:themeColor="text1"/>
                <w:sz w:val="20"/>
                <w:szCs w:val="20"/>
              </w:rPr>
            </w:pPr>
            <w:r w:rsidRPr="00132A43">
              <w:rPr>
                <w:rFonts w:asciiTheme="minorBidi" w:eastAsia="Times New Roman" w:hAnsiTheme="minorBidi"/>
                <w:color w:val="000000" w:themeColor="text1"/>
                <w:sz w:val="20"/>
                <w:szCs w:val="20"/>
                <w:lang w:eastAsia="en-GB"/>
              </w:rPr>
              <w:t>6112</w:t>
            </w:r>
          </w:p>
        </w:tc>
      </w:tr>
    </w:tbl>
    <w:p w14:paraId="4004BA15" w14:textId="10638303" w:rsidR="0089136C" w:rsidRPr="00132A43" w:rsidRDefault="0089136C" w:rsidP="00132A43">
      <w:p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5B144B67" w14:textId="77777777" w:rsidR="00132A43" w:rsidRDefault="00132A43" w:rsidP="00132A43">
      <w:p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  <w:sectPr w:rsidR="00132A43" w:rsidSect="00132A43">
          <w:footerReference w:type="even" r:id="rId10"/>
          <w:footerReference w:type="default" r:id="rId11"/>
          <w:pgSz w:w="16838" w:h="11906" w:orient="landscape"/>
          <w:pgMar w:top="1800" w:right="1440" w:bottom="1800" w:left="1440" w:header="708" w:footer="708" w:gutter="0"/>
          <w:cols w:space="708"/>
          <w:bidi/>
          <w:rtlGutter/>
          <w:docGrid w:linePitch="360"/>
        </w:sectPr>
      </w:pPr>
    </w:p>
    <w:p w14:paraId="0D344C38" w14:textId="236C41F0" w:rsidR="00A27EC0" w:rsidRPr="00F23AF4" w:rsidRDefault="00F23AF4" w:rsidP="00F23AF4">
      <w:pPr>
        <w:autoSpaceDE w:val="0"/>
        <w:autoSpaceDN w:val="0"/>
        <w:bidi w:val="0"/>
        <w:adjustRightInd w:val="0"/>
        <w:spacing w:after="120" w:line="480" w:lineRule="auto"/>
        <w:rPr>
          <w:rFonts w:asciiTheme="minorBidi" w:hAnsiTheme="minorBidi"/>
          <w:b/>
          <w:color w:val="000000" w:themeColor="text1"/>
          <w:sz w:val="20"/>
          <w:szCs w:val="20"/>
        </w:rPr>
      </w:pPr>
      <w:r w:rsidRPr="00F23AF4">
        <w:rPr>
          <w:rFonts w:asciiTheme="minorBidi" w:hAnsiTheme="minorBidi"/>
          <w:b/>
          <w:color w:val="000000" w:themeColor="text1"/>
          <w:sz w:val="20"/>
          <w:szCs w:val="20"/>
        </w:rPr>
        <w:lastRenderedPageBreak/>
        <w:t xml:space="preserve">Supplemental </w:t>
      </w:r>
      <w:r w:rsidR="00D172AF">
        <w:rPr>
          <w:rFonts w:asciiTheme="minorBidi" w:hAnsiTheme="minorBidi"/>
          <w:b/>
          <w:color w:val="000000" w:themeColor="text1"/>
          <w:sz w:val="20"/>
          <w:szCs w:val="20"/>
        </w:rPr>
        <w:t>Table</w:t>
      </w:r>
      <w:r w:rsidRPr="00F23AF4">
        <w:rPr>
          <w:rFonts w:asciiTheme="minorBidi" w:hAnsiTheme="minorBidi"/>
          <w:b/>
          <w:color w:val="000000" w:themeColor="text1"/>
          <w:sz w:val="20"/>
          <w:szCs w:val="20"/>
        </w:rPr>
        <w:t xml:space="preserve"> </w:t>
      </w:r>
      <w:r w:rsidR="00D172AF">
        <w:rPr>
          <w:rFonts w:asciiTheme="minorBidi" w:hAnsiTheme="minorBidi"/>
          <w:b/>
          <w:color w:val="000000" w:themeColor="text1"/>
          <w:sz w:val="20"/>
          <w:szCs w:val="20"/>
        </w:rPr>
        <w:t>2</w:t>
      </w:r>
      <w:r w:rsidRPr="00F23AF4">
        <w:rPr>
          <w:rFonts w:asciiTheme="minorBidi" w:hAnsiTheme="minorBidi"/>
          <w:b/>
          <w:color w:val="000000" w:themeColor="text1"/>
          <w:sz w:val="20"/>
          <w:szCs w:val="20"/>
        </w:rPr>
        <w:t xml:space="preserve">: </w:t>
      </w:r>
      <w:r w:rsidR="00132A43" w:rsidRPr="00F23AF4">
        <w:rPr>
          <w:rFonts w:asciiTheme="minorBidi" w:hAnsiTheme="minorBidi"/>
          <w:b/>
          <w:color w:val="000000" w:themeColor="text1"/>
          <w:sz w:val="20"/>
          <w:szCs w:val="20"/>
        </w:rPr>
        <w:t>Survey questionnaire</w:t>
      </w:r>
    </w:p>
    <w:p w14:paraId="0730EAD5" w14:textId="28A0433A" w:rsidR="00A27EC0" w:rsidRPr="004140FF" w:rsidRDefault="00A27EC0" w:rsidP="00132A43">
      <w:pPr>
        <w:pStyle w:val="ListParagraph"/>
        <w:numPr>
          <w:ilvl w:val="0"/>
          <w:numId w:val="35"/>
        </w:numPr>
        <w:bidi w:val="0"/>
        <w:spacing w:after="0" w:line="240" w:lineRule="auto"/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</w:pPr>
      <w:r w:rsidRPr="004140FF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Sociodemographic</w:t>
      </w:r>
      <w:r w:rsidR="00132A43" w:rsidRPr="004140FF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 xml:space="preserve"> </w:t>
      </w:r>
      <w:r w:rsidRPr="004140FF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data</w:t>
      </w:r>
    </w:p>
    <w:p w14:paraId="2E1683EE" w14:textId="77777777" w:rsidR="00A27EC0" w:rsidRPr="00132A43" w:rsidRDefault="00A27EC0" w:rsidP="00132A43">
      <w:p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4B0D2DCF" w14:textId="4819DAFE" w:rsidR="002C47E6" w:rsidRPr="00132A43" w:rsidRDefault="002C47E6" w:rsidP="00132A43">
      <w:p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.How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fte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ou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g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u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eekl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efor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ronaviru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andemic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utsid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orking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urs?</w:t>
      </w:r>
    </w:p>
    <w:p w14:paraId="393EA9E7" w14:textId="644C1BCE" w:rsidR="002C47E6" w:rsidRPr="00132A43" w:rsidRDefault="002C47E6" w:rsidP="00132A43">
      <w:pPr>
        <w:pStyle w:val="ListParagraph"/>
        <w:numPr>
          <w:ilvl w:val="0"/>
          <w:numId w:val="1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ne</w:t>
      </w:r>
    </w:p>
    <w:p w14:paraId="64095766" w14:textId="3C957B8F" w:rsidR="002C47E6" w:rsidRPr="00132A43" w:rsidRDefault="002C47E6" w:rsidP="00132A43">
      <w:pPr>
        <w:pStyle w:val="ListParagraph"/>
        <w:numPr>
          <w:ilvl w:val="0"/>
          <w:numId w:val="1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nc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e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eek</w:t>
      </w:r>
    </w:p>
    <w:p w14:paraId="5E2FC8E9" w14:textId="654A9368" w:rsidR="002C47E6" w:rsidRPr="00132A43" w:rsidRDefault="002C47E6" w:rsidP="00132A43">
      <w:pPr>
        <w:pStyle w:val="ListParagraph"/>
        <w:numPr>
          <w:ilvl w:val="0"/>
          <w:numId w:val="1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w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re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ime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eek</w:t>
      </w:r>
    </w:p>
    <w:p w14:paraId="23623E55" w14:textId="7445654C" w:rsidR="002C47E6" w:rsidRPr="00132A43" w:rsidRDefault="002C47E6" w:rsidP="00132A43">
      <w:pPr>
        <w:pStyle w:val="ListParagraph"/>
        <w:numPr>
          <w:ilvl w:val="0"/>
          <w:numId w:val="1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ou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ime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ore</w:t>
      </w:r>
    </w:p>
    <w:p w14:paraId="0765E847" w14:textId="00682026" w:rsidR="002C47E6" w:rsidRPr="00132A43" w:rsidRDefault="002C47E6" w:rsidP="00132A43">
      <w:p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1AAB2888" w14:textId="03298F1B" w:rsidR="0066005E" w:rsidRPr="00132A43" w:rsidRDefault="0066005E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2.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nside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ysel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erso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ho?</w:t>
      </w:r>
    </w:p>
    <w:p w14:paraId="35A60309" w14:textId="3479774E" w:rsidR="0066005E" w:rsidRPr="00132A43" w:rsidRDefault="0066005E" w:rsidP="00132A43">
      <w:pPr>
        <w:pStyle w:val="ListParagraph"/>
        <w:numPr>
          <w:ilvl w:val="0"/>
          <w:numId w:val="2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a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an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riends</w:t>
      </w:r>
      <w:proofErr w:type="gramEnd"/>
    </w:p>
    <w:p w14:paraId="00F0404E" w14:textId="3BAC0CFA" w:rsidR="0066005E" w:rsidRPr="00132A43" w:rsidRDefault="0066005E" w:rsidP="00132A43">
      <w:pPr>
        <w:pStyle w:val="ListParagraph"/>
        <w:numPr>
          <w:ilvl w:val="0"/>
          <w:numId w:val="2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a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n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w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riends</w:t>
      </w:r>
      <w:proofErr w:type="gramEnd"/>
    </w:p>
    <w:p w14:paraId="257D7110" w14:textId="0CF12474" w:rsidR="0066005E" w:rsidRPr="00132A43" w:rsidRDefault="0066005E" w:rsidP="00132A43">
      <w:pPr>
        <w:pStyle w:val="ListParagraph"/>
        <w:numPr>
          <w:ilvl w:val="0"/>
          <w:numId w:val="2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a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riends</w:t>
      </w:r>
      <w:proofErr w:type="gramEnd"/>
    </w:p>
    <w:p w14:paraId="44A9275C" w14:textId="25A156D6" w:rsidR="0066005E" w:rsidRPr="00132A43" w:rsidRDefault="0066005E" w:rsidP="00132A43">
      <w:p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398D10B5" w14:textId="4F619ABC" w:rsidR="0066005E" w:rsidRPr="00132A43" w:rsidRDefault="0066005E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3.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nside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ysel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erso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ho?</w:t>
      </w:r>
    </w:p>
    <w:p w14:paraId="2963F5AB" w14:textId="54E7DE1E" w:rsidR="0066005E" w:rsidRPr="00132A43" w:rsidRDefault="0066005E" w:rsidP="00132A43">
      <w:pPr>
        <w:pStyle w:val="ListParagraph"/>
        <w:numPr>
          <w:ilvl w:val="0"/>
          <w:numId w:val="4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love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n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ait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oci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events</w:t>
      </w:r>
      <w:proofErr w:type="gramEnd"/>
    </w:p>
    <w:p w14:paraId="1A90EA62" w14:textId="77777777" w:rsidR="0066005E" w:rsidRPr="00132A43" w:rsidRDefault="0066005E" w:rsidP="00132A43">
      <w:pPr>
        <w:pStyle w:val="ListParagraph"/>
        <w:numPr>
          <w:ilvl w:val="0"/>
          <w:numId w:val="4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eutral</w:t>
      </w:r>
    </w:p>
    <w:p w14:paraId="1380525D" w14:textId="193A0208" w:rsidR="0066005E" w:rsidRPr="00132A43" w:rsidRDefault="0066005E" w:rsidP="00132A43">
      <w:pPr>
        <w:pStyle w:val="ListParagraph"/>
        <w:numPr>
          <w:ilvl w:val="0"/>
          <w:numId w:val="4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get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or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oci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ccasions</w:t>
      </w:r>
      <w:proofErr w:type="gramEnd"/>
    </w:p>
    <w:p w14:paraId="5FF6CBE4" w14:textId="1BEB907A" w:rsidR="0066005E" w:rsidRPr="00132A43" w:rsidRDefault="0066005E" w:rsidP="00132A43">
      <w:pPr>
        <w:pStyle w:val="ListParagraph"/>
        <w:numPr>
          <w:ilvl w:val="0"/>
          <w:numId w:val="4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Get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or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oci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event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n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oe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g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re</w:t>
      </w:r>
      <w:proofErr w:type="gramEnd"/>
    </w:p>
    <w:p w14:paraId="7557BA8C" w14:textId="4EB2E644" w:rsidR="0066005E" w:rsidRPr="00132A43" w:rsidRDefault="0066005E" w:rsidP="00132A43">
      <w:pPr>
        <w:pStyle w:val="ListParagraph"/>
        <w:numPr>
          <w:ilvl w:val="0"/>
          <w:numId w:val="4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ate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oci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event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n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oe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g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re</w:t>
      </w:r>
      <w:proofErr w:type="gramEnd"/>
    </w:p>
    <w:p w14:paraId="7B8EAD7F" w14:textId="6333588D" w:rsidR="0066005E" w:rsidRPr="00132A43" w:rsidRDefault="0066005E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184343AE" w14:textId="32C3E7EB" w:rsidR="00B52FD7" w:rsidRPr="00132A43" w:rsidRDefault="0066005E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4.</w:t>
      </w:r>
      <w:r w:rsidR="00132A43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B52FD7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B52FD7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av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B52FD7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goo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B52FD7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nformatio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B52FD7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bou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B52FD7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ronaviru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B52FD7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n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B52FD7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t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B52FD7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ay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B52FD7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B52FD7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preading?</w:t>
      </w:r>
    </w:p>
    <w:p w14:paraId="047C257B" w14:textId="71617855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ighl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gree</w:t>
      </w:r>
      <w:proofErr w:type="gramEnd"/>
    </w:p>
    <w:p w14:paraId="2A9B2DE4" w14:textId="0B74DB77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gree</w:t>
      </w:r>
    </w:p>
    <w:p w14:paraId="1D142592" w14:textId="492971DB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eutr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4B1302B3" w14:textId="7EEF9EC4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isagree</w:t>
      </w:r>
    </w:p>
    <w:p w14:paraId="49AAC4CE" w14:textId="1A511B23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ighl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isagree</w:t>
      </w:r>
      <w:proofErr w:type="gramEnd"/>
    </w:p>
    <w:p w14:paraId="3D271804" w14:textId="1DCDA63C" w:rsidR="00B52FD7" w:rsidRPr="00132A43" w:rsidRDefault="00B52FD7" w:rsidP="00132A43">
      <w:p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3D3D6883" w14:textId="556A360E" w:rsidR="00B52FD7" w:rsidRPr="00132A43" w:rsidRDefault="00B52FD7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5.</w:t>
      </w:r>
      <w:r w:rsidR="00132A43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ee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ver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frai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ecaus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r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pprov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rug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rea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ronaviru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VID-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9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?</w:t>
      </w:r>
      <w:proofErr w:type="gramEnd"/>
    </w:p>
    <w:p w14:paraId="774122F9" w14:textId="1C221DBE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ighl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gree</w:t>
      </w:r>
      <w:proofErr w:type="gramEnd"/>
    </w:p>
    <w:p w14:paraId="18E79E26" w14:textId="77777777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gree</w:t>
      </w:r>
    </w:p>
    <w:p w14:paraId="08AADCAB" w14:textId="02B7142C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eutr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1DE03CD4" w14:textId="77777777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isagree</w:t>
      </w:r>
    </w:p>
    <w:p w14:paraId="3E8A470A" w14:textId="0380CDAB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ighl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isagree</w:t>
      </w:r>
      <w:proofErr w:type="gramEnd"/>
    </w:p>
    <w:p w14:paraId="0A6F9F5B" w14:textId="59D4230C" w:rsidR="00B52FD7" w:rsidRPr="00132A43" w:rsidRDefault="00B52FD7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3A516A16" w14:textId="235F1049" w:rsidR="00B52FD7" w:rsidRPr="00132A43" w:rsidRDefault="00B52FD7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6.Coronaviru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ew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oci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edia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ncrease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nxiet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n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ear?</w:t>
      </w:r>
    </w:p>
    <w:p w14:paraId="1C122B8A" w14:textId="5D3783B9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ighl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gree</w:t>
      </w:r>
      <w:proofErr w:type="gramEnd"/>
    </w:p>
    <w:p w14:paraId="001D1033" w14:textId="77777777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gree</w:t>
      </w:r>
    </w:p>
    <w:p w14:paraId="76031771" w14:textId="6C714BE9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eutr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6FA73C9D" w14:textId="77777777" w:rsidR="00B52FD7" w:rsidRPr="00132A43" w:rsidRDefault="00B52FD7" w:rsidP="00132A43">
      <w:pPr>
        <w:pStyle w:val="ListParagraph"/>
        <w:numPr>
          <w:ilvl w:val="0"/>
          <w:numId w:val="6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isagree</w:t>
      </w:r>
    </w:p>
    <w:p w14:paraId="1C12EF62" w14:textId="77777777" w:rsidR="001C64A2" w:rsidRPr="00132A43" w:rsidRDefault="001C64A2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40DF26CF" w14:textId="76E1E01F" w:rsidR="00B52FD7" w:rsidRPr="00132A43" w:rsidRDefault="00B52FD7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7.</w:t>
      </w:r>
      <w:r w:rsidR="00132A43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urrentl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m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?</w:t>
      </w:r>
      <w:proofErr w:type="gramEnd"/>
    </w:p>
    <w:p w14:paraId="4F660600" w14:textId="4D7EC0EA" w:rsidR="00B52FD7" w:rsidRPr="00132A43" w:rsidRDefault="001C64A2" w:rsidP="00132A43">
      <w:pPr>
        <w:pStyle w:val="ListParagraph"/>
        <w:numPr>
          <w:ilvl w:val="0"/>
          <w:numId w:val="8"/>
        </w:numPr>
        <w:tabs>
          <w:tab w:val="left" w:pos="4820"/>
        </w:tabs>
        <w:bidi w:val="0"/>
        <w:spacing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ubject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untr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u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urfew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lift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ab/>
      </w:r>
    </w:p>
    <w:p w14:paraId="321BE7B8" w14:textId="47051E11" w:rsidR="001C64A2" w:rsidRPr="00132A43" w:rsidRDefault="001C64A2" w:rsidP="00132A43">
      <w:pPr>
        <w:pStyle w:val="ListParagraph"/>
        <w:numPr>
          <w:ilvl w:val="0"/>
          <w:numId w:val="8"/>
        </w:numPr>
        <w:tabs>
          <w:tab w:val="left" w:pos="4820"/>
        </w:tabs>
        <w:bidi w:val="0"/>
        <w:spacing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ubject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quarantin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restriction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(a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me)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ecaus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urfew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law</w:t>
      </w:r>
      <w:proofErr w:type="gramEnd"/>
    </w:p>
    <w:p w14:paraId="67867C0E" w14:textId="468681A7" w:rsidR="001C64A2" w:rsidRPr="00132A43" w:rsidRDefault="001C64A2" w:rsidP="00132A43">
      <w:pPr>
        <w:pStyle w:val="ListParagraph"/>
        <w:numPr>
          <w:ilvl w:val="0"/>
          <w:numId w:val="8"/>
        </w:numPr>
        <w:tabs>
          <w:tab w:val="left" w:pos="4820"/>
        </w:tabs>
        <w:bidi w:val="0"/>
        <w:spacing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ubject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quarantin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restriction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(a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me)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ecaus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ronaviru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uspicion</w:t>
      </w:r>
      <w:proofErr w:type="gramEnd"/>
    </w:p>
    <w:p w14:paraId="5B06A34D" w14:textId="685F4101" w:rsidR="001C64A2" w:rsidRPr="00132A43" w:rsidRDefault="001C64A2" w:rsidP="00132A43">
      <w:pPr>
        <w:pStyle w:val="ListParagraph"/>
        <w:numPr>
          <w:ilvl w:val="0"/>
          <w:numId w:val="8"/>
        </w:numPr>
        <w:tabs>
          <w:tab w:val="left" w:pos="4820"/>
        </w:tabs>
        <w:bidi w:val="0"/>
        <w:spacing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ubject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quarantin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restriction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(a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me)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ecaus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ronaviru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nfection</w:t>
      </w:r>
      <w:proofErr w:type="gramEnd"/>
    </w:p>
    <w:p w14:paraId="09A0830D" w14:textId="462B2617" w:rsidR="001C64A2" w:rsidRPr="00132A43" w:rsidRDefault="001C64A2" w:rsidP="00132A43">
      <w:pPr>
        <w:pStyle w:val="ListParagraph"/>
        <w:numPr>
          <w:ilvl w:val="0"/>
          <w:numId w:val="8"/>
        </w:numPr>
        <w:tabs>
          <w:tab w:val="left" w:pos="4820"/>
        </w:tabs>
        <w:bidi w:val="0"/>
        <w:spacing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ubject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solatio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restriction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(a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me)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ecaus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rriv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rom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broad</w:t>
      </w:r>
      <w:proofErr w:type="gramEnd"/>
    </w:p>
    <w:p w14:paraId="4281A429" w14:textId="163017E5" w:rsidR="001C64A2" w:rsidRPr="00132A43" w:rsidRDefault="001C64A2" w:rsidP="00132A43">
      <w:pPr>
        <w:pStyle w:val="ListParagraph"/>
        <w:numPr>
          <w:ilvl w:val="0"/>
          <w:numId w:val="8"/>
        </w:numPr>
        <w:tabs>
          <w:tab w:val="left" w:pos="4820"/>
        </w:tabs>
        <w:bidi w:val="0"/>
        <w:spacing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ubject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solatio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restriction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(a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quarantin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acilit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spit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tel)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ecaus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ronaviru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uspicion</w:t>
      </w:r>
      <w:proofErr w:type="gramEnd"/>
    </w:p>
    <w:p w14:paraId="45635C17" w14:textId="1B1AC8D0" w:rsidR="001C64A2" w:rsidRPr="00132A43" w:rsidRDefault="001C64A2" w:rsidP="00132A43">
      <w:pPr>
        <w:pStyle w:val="ListParagraph"/>
        <w:numPr>
          <w:ilvl w:val="0"/>
          <w:numId w:val="8"/>
        </w:numPr>
        <w:tabs>
          <w:tab w:val="left" w:pos="4820"/>
        </w:tabs>
        <w:bidi w:val="0"/>
        <w:spacing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lastRenderedPageBreak/>
        <w:t>Subject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solatio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restriction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(a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quarantin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acilit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spit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tel)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ecaus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ronaviru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nfection</w:t>
      </w:r>
      <w:proofErr w:type="gramEnd"/>
    </w:p>
    <w:p w14:paraId="7C9F0756" w14:textId="25C33028" w:rsidR="001C64A2" w:rsidRPr="00132A43" w:rsidRDefault="001C64A2" w:rsidP="00132A43">
      <w:pPr>
        <w:pStyle w:val="ListParagraph"/>
        <w:numPr>
          <w:ilvl w:val="0"/>
          <w:numId w:val="8"/>
        </w:numPr>
        <w:tabs>
          <w:tab w:val="left" w:pos="4820"/>
        </w:tabs>
        <w:bidi w:val="0"/>
        <w:spacing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  <w:rtl/>
        </w:rPr>
        <w:t>‏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ubject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solatio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restriction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(a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quarantin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acilit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spit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tel)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ecaus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rriv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rom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broad</w:t>
      </w:r>
    </w:p>
    <w:p w14:paraId="02EFF2C6" w14:textId="7E9A5A3E" w:rsidR="001C64A2" w:rsidRPr="00132A43" w:rsidRDefault="001C64A2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8.</w:t>
      </w:r>
      <w:r w:rsidR="00132A43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solatio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V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n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?</w:t>
      </w:r>
      <w:proofErr w:type="gramEnd"/>
    </w:p>
    <w:p w14:paraId="0F2FB502" w14:textId="4341F8EC" w:rsidR="001C64A2" w:rsidRPr="00132A43" w:rsidRDefault="00944A7F" w:rsidP="00132A43">
      <w:pPr>
        <w:pStyle w:val="ListParagraph"/>
        <w:numPr>
          <w:ilvl w:val="0"/>
          <w:numId w:val="9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solatio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04F9DD05" w14:textId="409F689B" w:rsidR="00944A7F" w:rsidRPr="00132A43" w:rsidRDefault="00944A7F" w:rsidP="00132A43">
      <w:pPr>
        <w:pStyle w:val="ListParagraph"/>
        <w:numPr>
          <w:ilvl w:val="0"/>
          <w:numId w:val="9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ne</w:t>
      </w:r>
    </w:p>
    <w:p w14:paraId="5D0CBA26" w14:textId="7C2AAB1E" w:rsidR="00944A7F" w:rsidRPr="00132A43" w:rsidRDefault="00944A7F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9.</w:t>
      </w:r>
      <w:r w:rsidR="00132A43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ou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av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ronaviru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VID-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9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?</w:t>
      </w:r>
      <w:proofErr w:type="gramEnd"/>
    </w:p>
    <w:p w14:paraId="3E7CD8E4" w14:textId="66D9E6E7" w:rsidR="00944A7F" w:rsidRPr="00132A43" w:rsidRDefault="00944A7F" w:rsidP="00132A43">
      <w:pPr>
        <w:pStyle w:val="ListParagraph"/>
        <w:numPr>
          <w:ilvl w:val="0"/>
          <w:numId w:val="10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es</w:t>
      </w:r>
    </w:p>
    <w:p w14:paraId="507C17D0" w14:textId="3ED66942" w:rsidR="00944A7F" w:rsidRPr="00132A43" w:rsidRDefault="00944A7F" w:rsidP="00132A43">
      <w:pPr>
        <w:pStyle w:val="ListParagraph"/>
        <w:numPr>
          <w:ilvl w:val="0"/>
          <w:numId w:val="10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</w:t>
      </w:r>
    </w:p>
    <w:p w14:paraId="4290D015" w14:textId="112B559B" w:rsidR="00944A7F" w:rsidRPr="0021635F" w:rsidRDefault="00944A7F" w:rsidP="00132A43">
      <w:pPr>
        <w:pStyle w:val="ListParagraph"/>
        <w:numPr>
          <w:ilvl w:val="0"/>
          <w:numId w:val="10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>I</w:t>
      </w:r>
      <w:r w:rsidR="00132A43"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>don’t</w:t>
      </w:r>
      <w:r w:rsidR="00132A43"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>know</w:t>
      </w:r>
      <w:proofErr w:type="gramEnd"/>
      <w:r w:rsidR="00132A43"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043C881D" w14:textId="77908EC2" w:rsidR="004140FF" w:rsidRPr="0021635F" w:rsidRDefault="004140FF" w:rsidP="004140FF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>10. Do you suffer from COVID-19 symptoms?</w:t>
      </w:r>
    </w:p>
    <w:p w14:paraId="7FC18F80" w14:textId="57013FEC" w:rsidR="004140FF" w:rsidRPr="0021635F" w:rsidRDefault="004140FF" w:rsidP="004140FF">
      <w:pPr>
        <w:pStyle w:val="ListParagraph"/>
        <w:numPr>
          <w:ilvl w:val="0"/>
          <w:numId w:val="37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>Yes</w:t>
      </w:r>
    </w:p>
    <w:p w14:paraId="467FCCD6" w14:textId="3C2F90B5" w:rsidR="004140FF" w:rsidRPr="0021635F" w:rsidRDefault="004140FF" w:rsidP="004140FF">
      <w:pPr>
        <w:pStyle w:val="ListParagraph"/>
        <w:numPr>
          <w:ilvl w:val="0"/>
          <w:numId w:val="37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>No</w:t>
      </w:r>
    </w:p>
    <w:p w14:paraId="1BA72EB4" w14:textId="37B42D78" w:rsidR="00944A7F" w:rsidRPr="00132A43" w:rsidRDefault="00944A7F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</w:t>
      </w:r>
      <w:r w:rsidR="004140FF">
        <w:rPr>
          <w:rFonts w:ascii="Arial" w:eastAsia="Times New Roman" w:hAnsi="Arial" w:cs="Arial"/>
          <w:color w:val="000000" w:themeColor="text1"/>
          <w:sz w:val="20"/>
          <w:szCs w:val="20"/>
        </w:rPr>
        <w:t>1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 w:rsidR="00132A43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inc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he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ou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r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quarantin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solatio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acilit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(days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)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?</w:t>
      </w:r>
      <w:proofErr w:type="gramEnd"/>
    </w:p>
    <w:p w14:paraId="49BC7254" w14:textId="78973644" w:rsidR="00944A7F" w:rsidRPr="00132A43" w:rsidRDefault="00944A7F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__________________________________</w:t>
      </w:r>
    </w:p>
    <w:p w14:paraId="73596DEA" w14:textId="59DC3552" w:rsidR="00944A7F" w:rsidRPr="00132A43" w:rsidRDefault="00944A7F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</w:t>
      </w:r>
      <w:r w:rsidR="004140FF">
        <w:rPr>
          <w:rFonts w:ascii="Arial" w:eastAsia="Times New Roman" w:hAnsi="Arial" w:cs="Arial"/>
          <w:color w:val="000000" w:themeColor="text1"/>
          <w:sz w:val="20"/>
          <w:szCs w:val="20"/>
        </w:rPr>
        <w:t>2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 w:rsidR="00132A43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urfew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ur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uring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as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onth?</w:t>
      </w:r>
    </w:p>
    <w:p w14:paraId="3AC2F972" w14:textId="7407BD5D" w:rsidR="00944A7F" w:rsidRPr="00132A43" w:rsidRDefault="00944A7F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__________________________________</w:t>
      </w:r>
    </w:p>
    <w:p w14:paraId="450B34A0" w14:textId="5A59E7D7" w:rsidR="00944A7F" w:rsidRPr="00132A43" w:rsidRDefault="00944A7F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</w:t>
      </w:r>
      <w:r w:rsidR="004140FF">
        <w:rPr>
          <w:rFonts w:ascii="Arial" w:eastAsia="Times New Roman" w:hAnsi="Arial" w:cs="Arial"/>
          <w:color w:val="000000" w:themeColor="text1"/>
          <w:sz w:val="20"/>
          <w:szCs w:val="20"/>
        </w:rPr>
        <w:t>3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urfew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ur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uring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as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onth?</w:t>
      </w:r>
    </w:p>
    <w:p w14:paraId="32CF4257" w14:textId="6E2E4C27" w:rsidR="00944A7F" w:rsidRPr="00132A43" w:rsidRDefault="00944A7F" w:rsidP="00132A43">
      <w:pPr>
        <w:pStyle w:val="ListParagraph"/>
        <w:numPr>
          <w:ilvl w:val="0"/>
          <w:numId w:val="10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arti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urfew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6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m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–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3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m</w:t>
      </w:r>
    </w:p>
    <w:p w14:paraId="556E2C0E" w14:textId="388AF8EF" w:rsidR="00944A7F" w:rsidRPr="00132A43" w:rsidRDefault="00944A7F" w:rsidP="00132A43">
      <w:pPr>
        <w:pStyle w:val="ListParagraph"/>
        <w:numPr>
          <w:ilvl w:val="0"/>
          <w:numId w:val="10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arti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urfew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6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m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–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8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m.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enaltie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earing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ac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ask</w:t>
      </w:r>
      <w:proofErr w:type="gramEnd"/>
    </w:p>
    <w:p w14:paraId="2D75C875" w14:textId="578F0838" w:rsidR="00944A7F" w:rsidRPr="00132A43" w:rsidRDefault="00944A7F" w:rsidP="00132A43">
      <w:pPr>
        <w:pStyle w:val="ListParagraph"/>
        <w:numPr>
          <w:ilvl w:val="0"/>
          <w:numId w:val="10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urfew,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enaltie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earing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ac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ask,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refus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heck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emperatur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he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entering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ublic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rivat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ector,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ai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dher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oci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istancing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rules</w:t>
      </w:r>
      <w:proofErr w:type="gramEnd"/>
    </w:p>
    <w:p w14:paraId="5F1E4D24" w14:textId="5670C7FA" w:rsidR="00944A7F" w:rsidRPr="00132A43" w:rsidRDefault="00944A7F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</w:t>
      </w:r>
      <w:r w:rsidR="004140FF">
        <w:rPr>
          <w:rFonts w:ascii="Arial" w:eastAsia="Times New Roman" w:hAnsi="Arial" w:cs="Arial"/>
          <w:color w:val="000000" w:themeColor="text1"/>
          <w:sz w:val="20"/>
          <w:szCs w:val="20"/>
        </w:rPr>
        <w:t>4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 w:rsidR="00132A43">
        <w:rPr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m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urrentl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quarantin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solatio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acilit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u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?</w:t>
      </w:r>
    </w:p>
    <w:p w14:paraId="6B62E368" w14:textId="7F8612ED" w:rsidR="00944A7F" w:rsidRPr="00132A43" w:rsidRDefault="00944A7F" w:rsidP="00132A43">
      <w:pPr>
        <w:pStyle w:val="ListParagraph"/>
        <w:numPr>
          <w:ilvl w:val="0"/>
          <w:numId w:val="12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untr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urfew</w:t>
      </w:r>
    </w:p>
    <w:p w14:paraId="23A47396" w14:textId="50DAB379" w:rsidR="00944A7F" w:rsidRPr="00132A43" w:rsidRDefault="00944A7F" w:rsidP="00132A43">
      <w:pPr>
        <w:pStyle w:val="ListParagraph"/>
        <w:numPr>
          <w:ilvl w:val="0"/>
          <w:numId w:val="12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ronaviru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VID-19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nfection</w:t>
      </w:r>
    </w:p>
    <w:p w14:paraId="66226753" w14:textId="3BF41CC7" w:rsidR="00944A7F" w:rsidRPr="00132A43" w:rsidRDefault="00944A7F" w:rsidP="00132A43">
      <w:pPr>
        <w:pStyle w:val="ListParagraph"/>
        <w:numPr>
          <w:ilvl w:val="0"/>
          <w:numId w:val="12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ronaviru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VI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9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uspicion</w:t>
      </w:r>
      <w:proofErr w:type="gramEnd"/>
    </w:p>
    <w:p w14:paraId="1727E358" w14:textId="6E2084EA" w:rsidR="00944A7F" w:rsidRPr="00132A43" w:rsidRDefault="00944A7F" w:rsidP="00132A43">
      <w:pPr>
        <w:pStyle w:val="ListParagraph"/>
        <w:numPr>
          <w:ilvl w:val="0"/>
          <w:numId w:val="12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m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quarantin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solation</w:t>
      </w:r>
      <w:proofErr w:type="gramEnd"/>
    </w:p>
    <w:p w14:paraId="1F70B227" w14:textId="12E6447A" w:rsidR="00944A7F" w:rsidRPr="00132A43" w:rsidRDefault="00944A7F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</w:t>
      </w:r>
      <w:r w:rsidR="004140FF">
        <w:rPr>
          <w:rFonts w:ascii="Arial" w:eastAsia="Times New Roman" w:hAnsi="Arial" w:cs="Arial"/>
          <w:color w:val="000000" w:themeColor="text1"/>
          <w:sz w:val="20"/>
          <w:szCs w:val="20"/>
        </w:rPr>
        <w:t>5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r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ou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regnant?</w:t>
      </w:r>
    </w:p>
    <w:p w14:paraId="15A9B8D9" w14:textId="79F90A7E" w:rsidR="00944A7F" w:rsidRPr="00132A43" w:rsidRDefault="00944A7F" w:rsidP="00132A43">
      <w:pPr>
        <w:pStyle w:val="ListParagraph"/>
        <w:numPr>
          <w:ilvl w:val="0"/>
          <w:numId w:val="13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e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3A2A831C" w14:textId="3BDAC751" w:rsidR="00944A7F" w:rsidRPr="00132A43" w:rsidRDefault="00944A7F" w:rsidP="00132A43">
      <w:pPr>
        <w:pStyle w:val="ListParagraph"/>
        <w:numPr>
          <w:ilvl w:val="0"/>
          <w:numId w:val="13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</w:t>
      </w:r>
    </w:p>
    <w:p w14:paraId="744360D4" w14:textId="48685BF2" w:rsidR="00944A7F" w:rsidRPr="00132A43" w:rsidRDefault="00944A7F" w:rsidP="00132A43">
      <w:pPr>
        <w:pStyle w:val="ListParagraph"/>
        <w:numPr>
          <w:ilvl w:val="0"/>
          <w:numId w:val="13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pplicable</w:t>
      </w:r>
    </w:p>
    <w:p w14:paraId="7CBD9CD5" w14:textId="244E9885" w:rsidR="00944A7F" w:rsidRPr="00132A43" w:rsidRDefault="00944A7F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</w:t>
      </w:r>
      <w:r w:rsidR="004140FF">
        <w:rPr>
          <w:rFonts w:ascii="Arial" w:eastAsia="Times New Roman" w:hAnsi="Arial" w:cs="Arial"/>
          <w:color w:val="000000" w:themeColor="text1"/>
          <w:sz w:val="20"/>
          <w:szCs w:val="20"/>
        </w:rPr>
        <w:t>6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r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ou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leep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abit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ffect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peci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ccasion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Ramada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vacations?</w:t>
      </w:r>
    </w:p>
    <w:p w14:paraId="0D5BC2AB" w14:textId="79110AD8" w:rsidR="00944A7F" w:rsidRPr="00132A43" w:rsidRDefault="00944A7F" w:rsidP="00132A43">
      <w:pPr>
        <w:pStyle w:val="ListParagraph"/>
        <w:numPr>
          <w:ilvl w:val="0"/>
          <w:numId w:val="13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e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1447DC36" w14:textId="77777777" w:rsidR="00944A7F" w:rsidRPr="00132A43" w:rsidRDefault="00944A7F" w:rsidP="00132A43">
      <w:pPr>
        <w:pStyle w:val="ListParagraph"/>
        <w:numPr>
          <w:ilvl w:val="0"/>
          <w:numId w:val="13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</w:t>
      </w:r>
    </w:p>
    <w:p w14:paraId="47C6BC23" w14:textId="42BE5A08" w:rsidR="00944A7F" w:rsidRPr="00132A43" w:rsidRDefault="00944A7F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</w:t>
      </w:r>
      <w:r w:rsidR="004140FF">
        <w:rPr>
          <w:rFonts w:ascii="Arial" w:eastAsia="Times New Roman" w:hAnsi="Arial" w:cs="Arial"/>
          <w:color w:val="000000" w:themeColor="text1"/>
          <w:sz w:val="20"/>
          <w:szCs w:val="20"/>
        </w:rPr>
        <w:t>7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 w:rsidR="00132A43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ou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uffe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rom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hronic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isease?</w:t>
      </w:r>
    </w:p>
    <w:p w14:paraId="251496C5" w14:textId="6A4C0135" w:rsidR="005E5C20" w:rsidRPr="00132A43" w:rsidRDefault="005E5C20" w:rsidP="00132A43">
      <w:pPr>
        <w:pStyle w:val="ListParagraph"/>
        <w:numPr>
          <w:ilvl w:val="0"/>
          <w:numId w:val="14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es</w:t>
      </w:r>
    </w:p>
    <w:p w14:paraId="00D749F7" w14:textId="70396B2E" w:rsidR="005E5C20" w:rsidRPr="00132A43" w:rsidRDefault="005E5C20" w:rsidP="00132A43">
      <w:pPr>
        <w:pStyle w:val="ListParagraph"/>
        <w:numPr>
          <w:ilvl w:val="0"/>
          <w:numId w:val="14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</w:t>
      </w:r>
    </w:p>
    <w:p w14:paraId="65D1C15D" w14:textId="656D4994" w:rsidR="005E5C20" w:rsidRPr="00132A43" w:rsidRDefault="005E5C20" w:rsidP="00132A43">
      <w:pPr>
        <w:pStyle w:val="ListParagraph"/>
        <w:numPr>
          <w:ilvl w:val="0"/>
          <w:numId w:val="14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on’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know</w:t>
      </w:r>
      <w:proofErr w:type="gramEnd"/>
    </w:p>
    <w:p w14:paraId="51E79CD0" w14:textId="6FDA44E7" w:rsidR="005E5C20" w:rsidRPr="0021635F" w:rsidRDefault="005E5C20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</w:t>
      </w:r>
      <w:r w:rsidR="004140FF">
        <w:rPr>
          <w:rFonts w:ascii="Arial" w:eastAsia="Times New Roman" w:hAnsi="Arial" w:cs="Arial"/>
          <w:color w:val="000000" w:themeColor="text1"/>
          <w:sz w:val="20"/>
          <w:szCs w:val="20"/>
        </w:rPr>
        <w:t>8</w:t>
      </w:r>
      <w:r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 w:rsidR="00132A43" w:rsidRPr="0021635F">
        <w:rPr>
          <w:color w:val="000000" w:themeColor="text1"/>
          <w:sz w:val="20"/>
          <w:szCs w:val="20"/>
        </w:rPr>
        <w:t xml:space="preserve"> </w:t>
      </w:r>
      <w:r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>Do</w:t>
      </w:r>
      <w:r w:rsidR="00132A43"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>you</w:t>
      </w:r>
      <w:r w:rsidR="00132A43"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>take</w:t>
      </w:r>
      <w:r w:rsidR="00132A43" w:rsidRPr="0021635F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5C5A6D" w:rsidRPr="005C5A6D">
        <w:rPr>
          <w:rFonts w:ascii="Arial" w:eastAsia="Times New Roman" w:hAnsi="Arial" w:cs="Arial"/>
          <w:color w:val="000000" w:themeColor="text1"/>
          <w:sz w:val="20"/>
          <w:szCs w:val="20"/>
        </w:rPr>
        <w:t>any psychotropics or sleep medicine</w:t>
      </w:r>
      <w:r w:rsidR="005C5A6D">
        <w:rPr>
          <w:rFonts w:ascii="Arial" w:eastAsia="Times New Roman" w:hAnsi="Arial" w:cs="Arial"/>
          <w:color w:val="000000" w:themeColor="text1"/>
          <w:sz w:val="20"/>
          <w:szCs w:val="20"/>
        </w:rPr>
        <w:t>?</w:t>
      </w:r>
    </w:p>
    <w:p w14:paraId="02DA6F3D" w14:textId="297C11E2" w:rsidR="005E5C20" w:rsidRPr="0021635F" w:rsidRDefault="005C5A6D" w:rsidP="00132A43">
      <w:pPr>
        <w:pStyle w:val="ListParagraph"/>
        <w:numPr>
          <w:ilvl w:val="0"/>
          <w:numId w:val="15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Yes</w:t>
      </w:r>
    </w:p>
    <w:p w14:paraId="2C826F66" w14:textId="34BA15ED" w:rsidR="00E236F9" w:rsidRPr="005C5A6D" w:rsidRDefault="005C5A6D" w:rsidP="005C5A6D">
      <w:pPr>
        <w:pStyle w:val="ListParagraph"/>
        <w:numPr>
          <w:ilvl w:val="0"/>
          <w:numId w:val="15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lastRenderedPageBreak/>
        <w:t>No</w:t>
      </w:r>
    </w:p>
    <w:p w14:paraId="3C9FFC3C" w14:textId="77777777" w:rsidR="004140FF" w:rsidRPr="004140FF" w:rsidRDefault="004140FF" w:rsidP="004140FF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19415C75" w14:textId="176F4251" w:rsidR="00E236F9" w:rsidRPr="004140FF" w:rsidRDefault="00E236F9" w:rsidP="00132A43">
      <w:pPr>
        <w:pStyle w:val="ListParagraph"/>
        <w:numPr>
          <w:ilvl w:val="0"/>
          <w:numId w:val="35"/>
        </w:numPr>
        <w:bidi w:val="0"/>
        <w:spacing w:after="0" w:line="240" w:lineRule="auto"/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</w:pPr>
      <w:r w:rsidRPr="004140FF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Personal</w:t>
      </w:r>
      <w:r w:rsidR="00132A43" w:rsidRPr="004140FF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 xml:space="preserve"> </w:t>
      </w:r>
      <w:r w:rsidRPr="004140FF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Information</w:t>
      </w:r>
    </w:p>
    <w:p w14:paraId="0A107909" w14:textId="35000FD5" w:rsidR="00E236F9" w:rsidRPr="00132A43" w:rsidRDefault="00E236F9" w:rsidP="00132A43">
      <w:p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5E6C35BE" w14:textId="039926EE" w:rsidR="00E236F9" w:rsidRPr="00132A43" w:rsidRDefault="00E236F9" w:rsidP="00132A43">
      <w:p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.Gender:</w:t>
      </w:r>
    </w:p>
    <w:p w14:paraId="25771B61" w14:textId="77777777" w:rsidR="00E236F9" w:rsidRPr="00132A43" w:rsidRDefault="00E236F9" w:rsidP="00132A43">
      <w:p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2BF2AF08" w14:textId="6D2A6746" w:rsidR="00E236F9" w:rsidRPr="00132A43" w:rsidRDefault="00E236F9" w:rsidP="00132A43">
      <w:pPr>
        <w:pStyle w:val="ListParagraph"/>
        <w:numPr>
          <w:ilvl w:val="0"/>
          <w:numId w:val="25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al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1B933697" w14:textId="4B60AE4E" w:rsidR="00E236F9" w:rsidRPr="00132A43" w:rsidRDefault="00E236F9" w:rsidP="00132A43">
      <w:pPr>
        <w:pStyle w:val="ListParagraph"/>
        <w:numPr>
          <w:ilvl w:val="0"/>
          <w:numId w:val="25"/>
        </w:num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emal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011CD27B" w14:textId="6E0355BB" w:rsidR="00E236F9" w:rsidRPr="00132A43" w:rsidRDefault="00E236F9" w:rsidP="00132A43">
      <w:p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326AB1D1" w14:textId="7C0B8B29" w:rsidR="00E236F9" w:rsidRPr="00132A43" w:rsidRDefault="00E236F9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2.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ge</w:t>
      </w:r>
    </w:p>
    <w:p w14:paraId="4E47409D" w14:textId="7D82169B" w:rsidR="00E236F9" w:rsidRPr="00132A43" w:rsidRDefault="00E236F9" w:rsidP="00132A43">
      <w:p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____________________</w:t>
      </w:r>
    </w:p>
    <w:p w14:paraId="02AA39DD" w14:textId="61F713C9" w:rsidR="00E236F9" w:rsidRPr="00132A43" w:rsidRDefault="00E236F9" w:rsidP="00132A43">
      <w:pPr>
        <w:bidi w:val="0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5EBF0266" w14:textId="16593AC9" w:rsidR="00E236F9" w:rsidRPr="00132A43" w:rsidRDefault="00E236F9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3.</w:t>
      </w:r>
      <w:r w:rsidR="00132A43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2D4E6D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arita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tatus:</w:t>
      </w:r>
    </w:p>
    <w:p w14:paraId="758951BC" w14:textId="25FFF687" w:rsidR="00E236F9" w:rsidRPr="00132A43" w:rsidRDefault="00E236F9" w:rsidP="00132A43">
      <w:pPr>
        <w:pStyle w:val="ListParagraph"/>
        <w:numPr>
          <w:ilvl w:val="0"/>
          <w:numId w:val="26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ingle</w:t>
      </w:r>
    </w:p>
    <w:p w14:paraId="03DF02A5" w14:textId="67A16C70" w:rsidR="00E236F9" w:rsidRPr="00132A43" w:rsidRDefault="00E236F9" w:rsidP="00132A43">
      <w:pPr>
        <w:pStyle w:val="ListParagraph"/>
        <w:numPr>
          <w:ilvl w:val="0"/>
          <w:numId w:val="26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arried</w:t>
      </w:r>
    </w:p>
    <w:p w14:paraId="36C9E4E5" w14:textId="076A05EC" w:rsidR="00E236F9" w:rsidRPr="00132A43" w:rsidRDefault="00E236F9" w:rsidP="00132A43">
      <w:pPr>
        <w:pStyle w:val="ListParagraph"/>
        <w:numPr>
          <w:ilvl w:val="0"/>
          <w:numId w:val="26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ivorced/widowed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/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eparated</w:t>
      </w:r>
      <w:proofErr w:type="gramEnd"/>
    </w:p>
    <w:p w14:paraId="2D08DB86" w14:textId="6F1BB095" w:rsidR="00E236F9" w:rsidRPr="00132A43" w:rsidRDefault="00E236F9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145234E6" w14:textId="76B7A9E0" w:rsidR="00E236F9" w:rsidRPr="00132A43" w:rsidRDefault="00E236F9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4.</w:t>
      </w:r>
      <w:r w:rsidR="00132A43">
        <w:rPr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ou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ork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ealth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ector</w:t>
      </w:r>
    </w:p>
    <w:p w14:paraId="62EC0FD2" w14:textId="005CD797" w:rsidR="00E236F9" w:rsidRPr="00132A43" w:rsidRDefault="00E236F9" w:rsidP="00132A43">
      <w:pPr>
        <w:pStyle w:val="ListParagraph"/>
        <w:numPr>
          <w:ilvl w:val="0"/>
          <w:numId w:val="27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es</w:t>
      </w:r>
    </w:p>
    <w:p w14:paraId="04C76D89" w14:textId="31ABD44F" w:rsidR="00E236F9" w:rsidRDefault="00E236F9" w:rsidP="00132A43">
      <w:pPr>
        <w:pStyle w:val="ListParagraph"/>
        <w:numPr>
          <w:ilvl w:val="0"/>
          <w:numId w:val="27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</w:t>
      </w:r>
    </w:p>
    <w:p w14:paraId="27FCB42A" w14:textId="77777777" w:rsidR="00C61AF2" w:rsidRDefault="00C61AF2" w:rsidP="00C61AF2">
      <w:pPr>
        <w:pStyle w:val="ListParagraph"/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0FE7DE94" w14:textId="64DF0AD3" w:rsidR="00C61AF2" w:rsidRPr="00945B13" w:rsidRDefault="00C61AF2" w:rsidP="00C61AF2">
      <w:pPr>
        <w:bidi w:val="0"/>
        <w:rPr>
          <w:rFonts w:asciiTheme="minorBidi" w:hAnsiTheme="minorBidi"/>
          <w:color w:val="000000" w:themeColor="text1"/>
          <w:sz w:val="20"/>
          <w:szCs w:val="20"/>
        </w:rPr>
      </w:pPr>
      <w:r w:rsidRPr="00945B1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5. </w:t>
      </w:r>
      <w:r w:rsidRPr="00945B13">
        <w:rPr>
          <w:rFonts w:asciiTheme="minorBidi" w:hAnsiTheme="minorBidi"/>
          <w:color w:val="000000" w:themeColor="text1"/>
          <w:sz w:val="20"/>
          <w:szCs w:val="20"/>
        </w:rPr>
        <w:t>Do you work shifts?</w:t>
      </w:r>
    </w:p>
    <w:p w14:paraId="5BAF34DD" w14:textId="7E59D7A1" w:rsidR="00C61AF2" w:rsidRPr="00945B13" w:rsidRDefault="00C61AF2" w:rsidP="00C61AF2">
      <w:pPr>
        <w:pStyle w:val="ListParagraph"/>
        <w:numPr>
          <w:ilvl w:val="0"/>
          <w:numId w:val="38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945B13">
        <w:rPr>
          <w:rFonts w:ascii="Arial" w:eastAsia="Times New Roman" w:hAnsi="Arial" w:cs="Arial"/>
          <w:color w:val="000000" w:themeColor="text1"/>
          <w:sz w:val="20"/>
          <w:szCs w:val="20"/>
        </w:rPr>
        <w:t>Yes</w:t>
      </w:r>
    </w:p>
    <w:p w14:paraId="57B243DB" w14:textId="38E12DEE" w:rsidR="00C61AF2" w:rsidRPr="00945B13" w:rsidRDefault="00C61AF2" w:rsidP="00C61AF2">
      <w:pPr>
        <w:pStyle w:val="ListParagraph"/>
        <w:numPr>
          <w:ilvl w:val="0"/>
          <w:numId w:val="38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945B13">
        <w:rPr>
          <w:rFonts w:ascii="Arial" w:eastAsia="Times New Roman" w:hAnsi="Arial" w:cs="Arial"/>
          <w:color w:val="000000" w:themeColor="text1"/>
          <w:sz w:val="20"/>
          <w:szCs w:val="20"/>
        </w:rPr>
        <w:t>No</w:t>
      </w:r>
    </w:p>
    <w:p w14:paraId="2A1AA525" w14:textId="03BE3CF6" w:rsidR="00E236F9" w:rsidRPr="00132A43" w:rsidRDefault="00E236F9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3435696F" w14:textId="0A1E1DC7" w:rsidR="00E236F9" w:rsidRPr="00132A43" w:rsidRDefault="00C61AF2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6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umbe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hildren</w:t>
      </w:r>
    </w:p>
    <w:p w14:paraId="543B9B8F" w14:textId="5713ED2A" w:rsidR="00E236F9" w:rsidRPr="00132A43" w:rsidRDefault="00E236F9" w:rsidP="00132A43">
      <w:pPr>
        <w:pStyle w:val="ListParagraph"/>
        <w:numPr>
          <w:ilvl w:val="0"/>
          <w:numId w:val="28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0</w:t>
      </w:r>
    </w:p>
    <w:p w14:paraId="327E4ECF" w14:textId="0FC90120" w:rsidR="00E236F9" w:rsidRPr="00132A43" w:rsidRDefault="00E236F9" w:rsidP="00132A43">
      <w:pPr>
        <w:pStyle w:val="ListParagraph"/>
        <w:numPr>
          <w:ilvl w:val="0"/>
          <w:numId w:val="28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</w:t>
      </w:r>
    </w:p>
    <w:p w14:paraId="2D3CD74F" w14:textId="70E81648" w:rsidR="00E236F9" w:rsidRPr="00132A43" w:rsidRDefault="00E236F9" w:rsidP="00132A43">
      <w:pPr>
        <w:pStyle w:val="ListParagraph"/>
        <w:numPr>
          <w:ilvl w:val="0"/>
          <w:numId w:val="28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2</w:t>
      </w:r>
    </w:p>
    <w:p w14:paraId="12ABCB22" w14:textId="0A721711" w:rsidR="00E236F9" w:rsidRPr="00132A43" w:rsidRDefault="00E236F9" w:rsidP="00132A43">
      <w:pPr>
        <w:pStyle w:val="ListParagraph"/>
        <w:numPr>
          <w:ilvl w:val="0"/>
          <w:numId w:val="28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3</w:t>
      </w:r>
    </w:p>
    <w:p w14:paraId="43301EF2" w14:textId="197E0DDA" w:rsidR="00E236F9" w:rsidRPr="00132A43" w:rsidRDefault="00E236F9" w:rsidP="00132A43">
      <w:pPr>
        <w:pStyle w:val="ListParagraph"/>
        <w:numPr>
          <w:ilvl w:val="0"/>
          <w:numId w:val="28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4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ore</w:t>
      </w:r>
    </w:p>
    <w:p w14:paraId="0B878606" w14:textId="17630485" w:rsidR="00E236F9" w:rsidRPr="00132A43" w:rsidRDefault="00C61AF2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7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 w:rsidR="00132A43">
        <w:rPr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w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an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ember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ou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amil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liv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ith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ou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m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(including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you)</w:t>
      </w:r>
    </w:p>
    <w:p w14:paraId="7BB79289" w14:textId="00945862" w:rsidR="00E236F9" w:rsidRPr="00132A43" w:rsidRDefault="00E236F9" w:rsidP="00132A43">
      <w:pPr>
        <w:pStyle w:val="ListParagraph"/>
        <w:numPr>
          <w:ilvl w:val="0"/>
          <w:numId w:val="31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n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w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ersons</w:t>
      </w:r>
    </w:p>
    <w:p w14:paraId="46FC293D" w14:textId="2124F47C" w:rsidR="00E236F9" w:rsidRPr="00132A43" w:rsidRDefault="00E236F9" w:rsidP="00132A43">
      <w:pPr>
        <w:pStyle w:val="ListParagraph"/>
        <w:numPr>
          <w:ilvl w:val="0"/>
          <w:numId w:val="31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re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iv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ersons</w:t>
      </w:r>
    </w:p>
    <w:p w14:paraId="6C582404" w14:textId="5F440FDF" w:rsidR="00E236F9" w:rsidRPr="00132A43" w:rsidRDefault="00E236F9" w:rsidP="00132A43">
      <w:pPr>
        <w:pStyle w:val="ListParagraph"/>
        <w:numPr>
          <w:ilvl w:val="0"/>
          <w:numId w:val="31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or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a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fiv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erson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52841C91" w14:textId="427B08F3" w:rsidR="00E236F9" w:rsidRPr="00132A43" w:rsidRDefault="00C61AF2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8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Nationality:</w:t>
      </w:r>
    </w:p>
    <w:p w14:paraId="3717AFEF" w14:textId="574D844A" w:rsidR="00E236F9" w:rsidRPr="00132A43" w:rsidRDefault="00E236F9" w:rsidP="00132A43">
      <w:pPr>
        <w:pStyle w:val="ListParagraph"/>
        <w:numPr>
          <w:ilvl w:val="0"/>
          <w:numId w:val="30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audi</w:t>
      </w:r>
    </w:p>
    <w:p w14:paraId="18E7F1C2" w14:textId="4AEF3AE9" w:rsidR="00E236F9" w:rsidRPr="00132A43" w:rsidRDefault="00E236F9" w:rsidP="00132A43">
      <w:pPr>
        <w:pStyle w:val="ListParagraph"/>
        <w:numPr>
          <w:ilvl w:val="0"/>
          <w:numId w:val="30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Non-Saudi</w:t>
      </w:r>
    </w:p>
    <w:p w14:paraId="56B3D4AF" w14:textId="4C764239" w:rsidR="00E236F9" w:rsidRPr="00132A43" w:rsidRDefault="00C61AF2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9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 w:rsidR="00132A43">
        <w:rPr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Job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E236F9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tatus:</w:t>
      </w:r>
    </w:p>
    <w:p w14:paraId="1F0083D1" w14:textId="45CDC55A" w:rsidR="00E236F9" w:rsidRPr="00132A43" w:rsidRDefault="00E236F9" w:rsidP="00132A43">
      <w:pPr>
        <w:pStyle w:val="ListParagraph"/>
        <w:numPr>
          <w:ilvl w:val="0"/>
          <w:numId w:val="29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on’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ork</w:t>
      </w:r>
      <w:proofErr w:type="gramEnd"/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551C9EFC" w14:textId="5AE9FFF3" w:rsidR="00E236F9" w:rsidRPr="00132A43" w:rsidRDefault="00E236F9" w:rsidP="00132A43">
      <w:pPr>
        <w:pStyle w:val="ListParagraph"/>
        <w:numPr>
          <w:ilvl w:val="0"/>
          <w:numId w:val="29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Employee</w:t>
      </w:r>
    </w:p>
    <w:p w14:paraId="5E0CEE88" w14:textId="0F32730F" w:rsidR="00E236F9" w:rsidRPr="00132A43" w:rsidRDefault="00E236F9" w:rsidP="00132A43">
      <w:pPr>
        <w:pStyle w:val="ListParagraph"/>
        <w:numPr>
          <w:ilvl w:val="0"/>
          <w:numId w:val="29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elf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employed</w:t>
      </w:r>
      <w:proofErr w:type="gramEnd"/>
    </w:p>
    <w:p w14:paraId="68021690" w14:textId="0783EF53" w:rsidR="00E236F9" w:rsidRPr="00132A43" w:rsidRDefault="00E236F9" w:rsidP="00132A43">
      <w:pPr>
        <w:pStyle w:val="ListParagraph"/>
        <w:numPr>
          <w:ilvl w:val="0"/>
          <w:numId w:val="29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tudent</w:t>
      </w:r>
    </w:p>
    <w:p w14:paraId="6B80EE3C" w14:textId="5EDABD4B" w:rsidR="00E236F9" w:rsidRPr="00132A43" w:rsidRDefault="00C61AF2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lastRenderedPageBreak/>
        <w:t>10</w:t>
      </w:r>
      <w:r w:rsidR="00DC2AE3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DC2AE3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Education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DC2AE3"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Leve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35A36DBB" w14:textId="6B2CDBDA" w:rsidR="00DC2AE3" w:rsidRPr="00132A43" w:rsidRDefault="00DC2AE3" w:rsidP="00132A43">
      <w:pPr>
        <w:pStyle w:val="ListParagraph"/>
        <w:numPr>
          <w:ilvl w:val="0"/>
          <w:numId w:val="32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iddl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choo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lowe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0BA60D2D" w14:textId="0E9E4173" w:rsidR="00DC2AE3" w:rsidRPr="00132A43" w:rsidRDefault="00DC2AE3" w:rsidP="00132A43">
      <w:pPr>
        <w:pStyle w:val="ListParagraph"/>
        <w:numPr>
          <w:ilvl w:val="0"/>
          <w:numId w:val="32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igh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chool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0350E5D9" w14:textId="352A313C" w:rsidR="00DC2AE3" w:rsidRPr="00132A43" w:rsidRDefault="00DC2AE3" w:rsidP="00132A43">
      <w:pPr>
        <w:pStyle w:val="ListParagraph"/>
        <w:numPr>
          <w:ilvl w:val="0"/>
          <w:numId w:val="32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iploma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401752AE" w14:textId="22E4578B" w:rsidR="00DC2AE3" w:rsidRPr="00132A43" w:rsidRDefault="00DC2AE3" w:rsidP="00132A43">
      <w:pPr>
        <w:pStyle w:val="ListParagraph"/>
        <w:numPr>
          <w:ilvl w:val="0"/>
          <w:numId w:val="32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Bachelor'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egree</w:t>
      </w:r>
    </w:p>
    <w:p w14:paraId="22369873" w14:textId="10FABF27" w:rsidR="00DC2AE3" w:rsidRPr="00132A43" w:rsidRDefault="00DC2AE3" w:rsidP="00132A43">
      <w:pPr>
        <w:pStyle w:val="ListParagraph"/>
        <w:numPr>
          <w:ilvl w:val="0"/>
          <w:numId w:val="32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aster'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egre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ighe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0597ECFB" w14:textId="010BD776" w:rsidR="009E3CE5" w:rsidRPr="00132A43" w:rsidRDefault="009E3CE5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</w:t>
      </w:r>
      <w:r w:rsidR="00C61AF2">
        <w:rPr>
          <w:rFonts w:ascii="Arial" w:eastAsia="Times New Roman" w:hAnsi="Arial" w:cs="Arial"/>
          <w:color w:val="000000" w:themeColor="text1"/>
          <w:sz w:val="20"/>
          <w:szCs w:val="20"/>
        </w:rPr>
        <w:t>1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 w:rsidR="00132A43">
        <w:rPr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untr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her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live</w:t>
      </w:r>
    </w:p>
    <w:p w14:paraId="79CF1881" w14:textId="02E5A10E" w:rsidR="009E3CE5" w:rsidRPr="00132A43" w:rsidRDefault="009E3CE5" w:rsidP="00132A43">
      <w:pPr>
        <w:pStyle w:val="ListParagraph"/>
        <w:numPr>
          <w:ilvl w:val="0"/>
          <w:numId w:val="33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Saudi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Arabia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07FA0D49" w14:textId="0DE1D747" w:rsidR="009E3CE5" w:rsidRPr="00132A43" w:rsidRDefault="009E3CE5" w:rsidP="00132A43">
      <w:pPr>
        <w:pStyle w:val="ListParagraph"/>
        <w:numPr>
          <w:ilvl w:val="0"/>
          <w:numId w:val="33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Other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0B3AB4A7" w14:textId="6FBF35C3" w:rsidR="009E3CE5" w:rsidRPr="00132A43" w:rsidRDefault="009E3CE5" w:rsidP="00132A43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1</w:t>
      </w:r>
      <w:r w:rsidR="00C61AF2">
        <w:rPr>
          <w:rFonts w:ascii="Arial" w:eastAsia="Times New Roman" w:hAnsi="Arial" w:cs="Arial"/>
          <w:color w:val="000000" w:themeColor="text1"/>
          <w:sz w:val="20"/>
          <w:szCs w:val="20"/>
        </w:rPr>
        <w:t>2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  <w:r w:rsidR="00132A43">
        <w:rPr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ork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venu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uring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h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coronavirus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pandemic</w:t>
      </w:r>
    </w:p>
    <w:p w14:paraId="5CAB17D5" w14:textId="20A7FA4B" w:rsidR="009E3CE5" w:rsidRPr="00132A43" w:rsidRDefault="009E3CE5" w:rsidP="00132A43">
      <w:pPr>
        <w:pStyle w:val="ListParagraph"/>
        <w:numPr>
          <w:ilvl w:val="0"/>
          <w:numId w:val="34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g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to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my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orkplace</w:t>
      </w:r>
      <w:proofErr w:type="gramEnd"/>
    </w:p>
    <w:p w14:paraId="17A90164" w14:textId="32A74E90" w:rsidR="009E3CE5" w:rsidRPr="00132A43" w:rsidRDefault="009E3CE5" w:rsidP="00132A43">
      <w:pPr>
        <w:pStyle w:val="ListParagraph"/>
        <w:numPr>
          <w:ilvl w:val="0"/>
          <w:numId w:val="34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Home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316C8E35" w14:textId="2D2F0A42" w:rsidR="009E3CE5" w:rsidRDefault="009E3CE5" w:rsidP="00132A43">
      <w:pPr>
        <w:pStyle w:val="ListParagraph"/>
        <w:numPr>
          <w:ilvl w:val="0"/>
          <w:numId w:val="34"/>
        </w:num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I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don’t</w:t>
      </w:r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proofErr w:type="gramStart"/>
      <w:r w:rsidRPr="00132A43">
        <w:rPr>
          <w:rFonts w:ascii="Arial" w:eastAsia="Times New Roman" w:hAnsi="Arial" w:cs="Arial"/>
          <w:color w:val="000000" w:themeColor="text1"/>
          <w:sz w:val="20"/>
          <w:szCs w:val="20"/>
        </w:rPr>
        <w:t>work</w:t>
      </w:r>
      <w:proofErr w:type="gramEnd"/>
      <w:r w:rsidR="00132A4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</w:p>
    <w:p w14:paraId="00A94346" w14:textId="54569B8B" w:rsidR="004140FF" w:rsidRDefault="004140FF" w:rsidP="004140FF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199A0787" w14:textId="451F8C53" w:rsidR="004140FF" w:rsidRDefault="004140FF" w:rsidP="004140FF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66573487" w14:textId="3A86F9DB" w:rsidR="004140FF" w:rsidRDefault="004140FF" w:rsidP="004140FF">
      <w:pPr>
        <w:bidi w:val="0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sectPr w:rsidR="004140FF" w:rsidSect="00CA023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05FE0" w14:textId="77777777" w:rsidR="000C6677" w:rsidRDefault="000C6677" w:rsidP="002C47E6">
      <w:pPr>
        <w:spacing w:after="0" w:line="240" w:lineRule="auto"/>
      </w:pPr>
      <w:r>
        <w:separator/>
      </w:r>
    </w:p>
  </w:endnote>
  <w:endnote w:type="continuationSeparator" w:id="0">
    <w:p w14:paraId="54B95C44" w14:textId="77777777" w:rsidR="000C6677" w:rsidRDefault="000C6677" w:rsidP="002C4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tl/>
      </w:rPr>
      <w:id w:val="-3432474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73E360" w14:textId="3CDCCCEA" w:rsidR="00945B13" w:rsidRDefault="00945B13" w:rsidP="00945B13">
        <w:pPr>
          <w:pStyle w:val="Footer"/>
          <w:framePr w:wrap="none" w:vAnchor="text" w:hAnchor="text" w:xAlign="center" w:y="1"/>
          <w:rPr>
            <w:rStyle w:val="PageNumber"/>
          </w:rPr>
        </w:pPr>
        <w:r>
          <w:rPr>
            <w:rStyle w:val="PageNumber"/>
            <w:rtl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  <w:rtl/>
          </w:rPr>
          <w:fldChar w:fldCharType="end"/>
        </w:r>
      </w:p>
    </w:sdtContent>
  </w:sdt>
  <w:p w14:paraId="7B1D91EB" w14:textId="77777777" w:rsidR="00945B13" w:rsidRDefault="00945B13" w:rsidP="00945B1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tl/>
      </w:rPr>
      <w:id w:val="10672265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2766D6" w14:textId="72F190E8" w:rsidR="00945B13" w:rsidRDefault="00945B13" w:rsidP="00945B13">
        <w:pPr>
          <w:pStyle w:val="Footer"/>
          <w:framePr w:wrap="none" w:vAnchor="text" w:hAnchor="text" w:xAlign="center" w:y="1"/>
          <w:rPr>
            <w:rStyle w:val="PageNumber"/>
          </w:rPr>
        </w:pPr>
        <w:r>
          <w:rPr>
            <w:rStyle w:val="PageNumber"/>
            <w:rtl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  <w:rtl/>
          </w:rPr>
          <w:fldChar w:fldCharType="separate"/>
        </w:r>
        <w:r>
          <w:rPr>
            <w:rStyle w:val="PageNumber"/>
            <w:noProof/>
            <w:rtl/>
          </w:rPr>
          <w:t>1</w:t>
        </w:r>
        <w:r>
          <w:rPr>
            <w:rStyle w:val="PageNumber"/>
            <w:rtl/>
          </w:rPr>
          <w:fldChar w:fldCharType="end"/>
        </w:r>
      </w:p>
    </w:sdtContent>
  </w:sdt>
  <w:p w14:paraId="03A305EF" w14:textId="77777777" w:rsidR="00945B13" w:rsidRDefault="00945B13" w:rsidP="00945B1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54C32" w14:textId="77777777" w:rsidR="000C6677" w:rsidRDefault="000C6677" w:rsidP="002C47E6">
      <w:pPr>
        <w:spacing w:after="0" w:line="240" w:lineRule="auto"/>
      </w:pPr>
      <w:r>
        <w:separator/>
      </w:r>
    </w:p>
  </w:footnote>
  <w:footnote w:type="continuationSeparator" w:id="0">
    <w:p w14:paraId="38D23562" w14:textId="77777777" w:rsidR="000C6677" w:rsidRDefault="000C6677" w:rsidP="002C47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7A39"/>
    <w:multiLevelType w:val="hybridMultilevel"/>
    <w:tmpl w:val="932EF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14745"/>
    <w:multiLevelType w:val="hybridMultilevel"/>
    <w:tmpl w:val="E782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D6DE6"/>
    <w:multiLevelType w:val="hybridMultilevel"/>
    <w:tmpl w:val="A8369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90304"/>
    <w:multiLevelType w:val="hybridMultilevel"/>
    <w:tmpl w:val="CB74D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263B4D"/>
    <w:multiLevelType w:val="hybridMultilevel"/>
    <w:tmpl w:val="6ADAA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53F3D"/>
    <w:multiLevelType w:val="hybridMultilevel"/>
    <w:tmpl w:val="9E885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76B7C"/>
    <w:multiLevelType w:val="hybridMultilevel"/>
    <w:tmpl w:val="6C2C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75438"/>
    <w:multiLevelType w:val="hybridMultilevel"/>
    <w:tmpl w:val="76E0E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153F5"/>
    <w:multiLevelType w:val="hybridMultilevel"/>
    <w:tmpl w:val="25823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55FBD"/>
    <w:multiLevelType w:val="hybridMultilevel"/>
    <w:tmpl w:val="51A80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E87A00"/>
    <w:multiLevelType w:val="hybridMultilevel"/>
    <w:tmpl w:val="67CC8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D5FCB"/>
    <w:multiLevelType w:val="hybridMultilevel"/>
    <w:tmpl w:val="69320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AC5D1E"/>
    <w:multiLevelType w:val="hybridMultilevel"/>
    <w:tmpl w:val="08E6D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B5320"/>
    <w:multiLevelType w:val="hybridMultilevel"/>
    <w:tmpl w:val="4F98E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3F0CC6"/>
    <w:multiLevelType w:val="hybridMultilevel"/>
    <w:tmpl w:val="91226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41E1E"/>
    <w:multiLevelType w:val="hybridMultilevel"/>
    <w:tmpl w:val="2FF63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99150B"/>
    <w:multiLevelType w:val="hybridMultilevel"/>
    <w:tmpl w:val="F7CAC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AA21D4"/>
    <w:multiLevelType w:val="hybridMultilevel"/>
    <w:tmpl w:val="D48CA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B13983"/>
    <w:multiLevelType w:val="hybridMultilevel"/>
    <w:tmpl w:val="34B0D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60A2F"/>
    <w:multiLevelType w:val="hybridMultilevel"/>
    <w:tmpl w:val="B016E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156D7D"/>
    <w:multiLevelType w:val="hybridMultilevel"/>
    <w:tmpl w:val="E74AA0F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1C228C"/>
    <w:multiLevelType w:val="hybridMultilevel"/>
    <w:tmpl w:val="39889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ED055F"/>
    <w:multiLevelType w:val="multilevel"/>
    <w:tmpl w:val="7374BD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5AFA7C1E"/>
    <w:multiLevelType w:val="hybridMultilevel"/>
    <w:tmpl w:val="D572F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165F0D"/>
    <w:multiLevelType w:val="hybridMultilevel"/>
    <w:tmpl w:val="88C6A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553DA7"/>
    <w:multiLevelType w:val="hybridMultilevel"/>
    <w:tmpl w:val="E93E8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7350B0"/>
    <w:multiLevelType w:val="hybridMultilevel"/>
    <w:tmpl w:val="580A0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916D7D"/>
    <w:multiLevelType w:val="hybridMultilevel"/>
    <w:tmpl w:val="35F8D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735E4E"/>
    <w:multiLevelType w:val="hybridMultilevel"/>
    <w:tmpl w:val="4BEAA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62673E"/>
    <w:multiLevelType w:val="hybridMultilevel"/>
    <w:tmpl w:val="1BA6F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8B73B2"/>
    <w:multiLevelType w:val="hybridMultilevel"/>
    <w:tmpl w:val="6826D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D864A1"/>
    <w:multiLevelType w:val="hybridMultilevel"/>
    <w:tmpl w:val="5EAEB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420FEF"/>
    <w:multiLevelType w:val="hybridMultilevel"/>
    <w:tmpl w:val="F474A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AC4AF1"/>
    <w:multiLevelType w:val="hybridMultilevel"/>
    <w:tmpl w:val="98EC4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920378"/>
    <w:multiLevelType w:val="hybridMultilevel"/>
    <w:tmpl w:val="85D83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F2297"/>
    <w:multiLevelType w:val="hybridMultilevel"/>
    <w:tmpl w:val="58F2A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E71B7B"/>
    <w:multiLevelType w:val="hybridMultilevel"/>
    <w:tmpl w:val="08782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287A95"/>
    <w:multiLevelType w:val="hybridMultilevel"/>
    <w:tmpl w:val="0CF68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3"/>
  </w:num>
  <w:num w:numId="3">
    <w:abstractNumId w:val="5"/>
  </w:num>
  <w:num w:numId="4">
    <w:abstractNumId w:val="23"/>
  </w:num>
  <w:num w:numId="5">
    <w:abstractNumId w:val="25"/>
  </w:num>
  <w:num w:numId="6">
    <w:abstractNumId w:val="24"/>
  </w:num>
  <w:num w:numId="7">
    <w:abstractNumId w:val="37"/>
  </w:num>
  <w:num w:numId="8">
    <w:abstractNumId w:val="19"/>
  </w:num>
  <w:num w:numId="9">
    <w:abstractNumId w:val="14"/>
  </w:num>
  <w:num w:numId="10">
    <w:abstractNumId w:val="31"/>
  </w:num>
  <w:num w:numId="11">
    <w:abstractNumId w:val="7"/>
  </w:num>
  <w:num w:numId="12">
    <w:abstractNumId w:val="12"/>
  </w:num>
  <w:num w:numId="13">
    <w:abstractNumId w:val="21"/>
  </w:num>
  <w:num w:numId="14">
    <w:abstractNumId w:val="10"/>
  </w:num>
  <w:num w:numId="15">
    <w:abstractNumId w:val="6"/>
  </w:num>
  <w:num w:numId="16">
    <w:abstractNumId w:val="0"/>
  </w:num>
  <w:num w:numId="17">
    <w:abstractNumId w:val="8"/>
  </w:num>
  <w:num w:numId="18">
    <w:abstractNumId w:val="1"/>
  </w:num>
  <w:num w:numId="19">
    <w:abstractNumId w:val="26"/>
  </w:num>
  <w:num w:numId="20">
    <w:abstractNumId w:val="4"/>
  </w:num>
  <w:num w:numId="21">
    <w:abstractNumId w:val="29"/>
  </w:num>
  <w:num w:numId="22">
    <w:abstractNumId w:val="36"/>
  </w:num>
  <w:num w:numId="23">
    <w:abstractNumId w:val="2"/>
  </w:num>
  <w:num w:numId="24">
    <w:abstractNumId w:val="16"/>
  </w:num>
  <w:num w:numId="25">
    <w:abstractNumId w:val="28"/>
  </w:num>
  <w:num w:numId="26">
    <w:abstractNumId w:val="34"/>
  </w:num>
  <w:num w:numId="27">
    <w:abstractNumId w:val="13"/>
  </w:num>
  <w:num w:numId="28">
    <w:abstractNumId w:val="33"/>
  </w:num>
  <w:num w:numId="29">
    <w:abstractNumId w:val="27"/>
  </w:num>
  <w:num w:numId="30">
    <w:abstractNumId w:val="9"/>
  </w:num>
  <w:num w:numId="31">
    <w:abstractNumId w:val="35"/>
  </w:num>
  <w:num w:numId="32">
    <w:abstractNumId w:val="15"/>
  </w:num>
  <w:num w:numId="33">
    <w:abstractNumId w:val="11"/>
  </w:num>
  <w:num w:numId="34">
    <w:abstractNumId w:val="32"/>
  </w:num>
  <w:num w:numId="35">
    <w:abstractNumId w:val="20"/>
  </w:num>
  <w:num w:numId="36">
    <w:abstractNumId w:val="22"/>
  </w:num>
  <w:num w:numId="37">
    <w:abstractNumId w:val="17"/>
  </w:num>
  <w:num w:numId="3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TcwMzEwsjQxNTRX0lEKTi0uzszPAykwqgUAGYmyDCwAAAA="/>
  </w:docVars>
  <w:rsids>
    <w:rsidRoot w:val="002C47E6"/>
    <w:rsid w:val="00057706"/>
    <w:rsid w:val="00080814"/>
    <w:rsid w:val="000C6677"/>
    <w:rsid w:val="00132A43"/>
    <w:rsid w:val="001B77B1"/>
    <w:rsid w:val="001C64A2"/>
    <w:rsid w:val="0021635F"/>
    <w:rsid w:val="002C47E6"/>
    <w:rsid w:val="002D4E6D"/>
    <w:rsid w:val="00352E78"/>
    <w:rsid w:val="004140FF"/>
    <w:rsid w:val="00422B1B"/>
    <w:rsid w:val="004915D6"/>
    <w:rsid w:val="00525DDE"/>
    <w:rsid w:val="00542E3A"/>
    <w:rsid w:val="005B3B02"/>
    <w:rsid w:val="005C5A6D"/>
    <w:rsid w:val="005E5C20"/>
    <w:rsid w:val="0061020A"/>
    <w:rsid w:val="0066005E"/>
    <w:rsid w:val="006A11CD"/>
    <w:rsid w:val="006F089A"/>
    <w:rsid w:val="007306DA"/>
    <w:rsid w:val="00816BB4"/>
    <w:rsid w:val="0089136C"/>
    <w:rsid w:val="00907A9A"/>
    <w:rsid w:val="00944A7F"/>
    <w:rsid w:val="00945B13"/>
    <w:rsid w:val="009E3CE5"/>
    <w:rsid w:val="00A27EC0"/>
    <w:rsid w:val="00AB0B47"/>
    <w:rsid w:val="00AE0D65"/>
    <w:rsid w:val="00B017F6"/>
    <w:rsid w:val="00B3248A"/>
    <w:rsid w:val="00B52FD7"/>
    <w:rsid w:val="00BC1E5A"/>
    <w:rsid w:val="00C61AF2"/>
    <w:rsid w:val="00CA023E"/>
    <w:rsid w:val="00D172AF"/>
    <w:rsid w:val="00D41837"/>
    <w:rsid w:val="00DC2AE3"/>
    <w:rsid w:val="00E236F9"/>
    <w:rsid w:val="00E265B7"/>
    <w:rsid w:val="00E7451F"/>
    <w:rsid w:val="00EB7526"/>
    <w:rsid w:val="00F23AF4"/>
    <w:rsid w:val="00F42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C1F7B0"/>
  <w15:chartTrackingRefBased/>
  <w15:docId w15:val="{89D077E0-7E87-48BC-9BC8-8214B580F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20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47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7E6"/>
  </w:style>
  <w:style w:type="paragraph" w:styleId="Footer">
    <w:name w:val="footer"/>
    <w:basedOn w:val="Normal"/>
    <w:link w:val="FooterChar"/>
    <w:uiPriority w:val="99"/>
    <w:unhideWhenUsed/>
    <w:rsid w:val="002C47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7E6"/>
  </w:style>
  <w:style w:type="character" w:styleId="PlaceholderText">
    <w:name w:val="Placeholder Text"/>
    <w:basedOn w:val="DefaultParagraphFont"/>
    <w:uiPriority w:val="99"/>
    <w:semiHidden/>
    <w:rsid w:val="002C47E6"/>
    <w:rPr>
      <w:color w:val="808080"/>
    </w:rPr>
  </w:style>
  <w:style w:type="paragraph" w:styleId="ListParagraph">
    <w:name w:val="List Paragraph"/>
    <w:basedOn w:val="Normal"/>
    <w:uiPriority w:val="34"/>
    <w:qFormat/>
    <w:rsid w:val="0066005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4E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E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E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E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E6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4E6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E6D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2A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2A4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140F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945B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1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y.google.com/store/apps/details?id=com.lean.sehhaty&amp;hl=e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pps.apple.com/sa/app/%D8%B5%D8%AD%D8%AA%D9%8Asehhaty/id1459266578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42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24</Words>
  <Characters>5841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COVID - Survey</vt:lpstr>
      <vt:lpstr>COVID - Survey</vt:lpstr>
    </vt:vector>
  </TitlesOfParts>
  <Company/>
  <LinksUpToDate>false</LinksUpToDate>
  <CharactersWithSpaces>6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- Survey</dc:title>
  <dc:subject/>
  <dc:creator>شوق بنت منصور بن عبدالعزيز القدير</dc:creator>
  <cp:keywords/>
  <dc:description/>
  <cp:lastModifiedBy>Lee, Boon</cp:lastModifiedBy>
  <cp:revision>2</cp:revision>
  <dcterms:created xsi:type="dcterms:W3CDTF">2021-06-29T03:04:00Z</dcterms:created>
  <dcterms:modified xsi:type="dcterms:W3CDTF">2021-06-29T03:04:00Z</dcterms:modified>
</cp:coreProperties>
</file>